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60BB9F05"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3655</w:t>
      </w:r>
    </w:p>
    <w:p w14:paraId="7EB45E97" w14:textId="5D40DE6B"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B370FA">
        <w:t>2</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D2EFEF8"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">
                <v:shadow on="t" color="black" opacity="22936f" origin=",.5" offset="0,.63889mm"/>
              </v:rect>
            </w:pict>
          </mc:Fallback>
        </mc:AlternateContent>
      </w:r>
    </w:p>
    <w:p w14:paraId="47D3E188" w14:textId="5C7FB5C3"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B370FA">
        <w:rPr>
          <w:b/>
        </w:rPr>
        <w:t>2</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49" w:history="1">
        <w:r w:rsidR="007E245F" w:rsidRPr="007E245F">
          <w:rPr>
            <w:rStyle w:val="Hyperlink"/>
            <w:rFonts w:ascii="Times New Roman" w:hAnsi="Times New Roman"/>
            <w:noProof/>
            <w:sz w:val="24"/>
            <w:szCs w:val="24"/>
          </w:rPr>
          <w:t>Required Materials</w:t>
        </w:r>
      </w:hyperlink>
    </w:p>
    <w:p w14:paraId="2F0AE234"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52" w:history="1">
        <w:r w:rsidR="007E245F" w:rsidRPr="007E245F">
          <w:rPr>
            <w:rStyle w:val="Hyperlink"/>
            <w:rFonts w:ascii="Times New Roman" w:hAnsi="Times New Roman"/>
            <w:noProof/>
            <w:sz w:val="24"/>
            <w:szCs w:val="24"/>
          </w:rPr>
          <w:t>Course Outcomes and Responsibilities</w:t>
        </w:r>
      </w:hyperlink>
    </w:p>
    <w:p w14:paraId="4F94AD32"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53" w:history="1">
        <w:r w:rsidR="007E245F" w:rsidRPr="007E245F">
          <w:rPr>
            <w:rStyle w:val="Hyperlink"/>
            <w:rFonts w:ascii="Times New Roman" w:hAnsi="Times New Roman"/>
            <w:noProof/>
            <w:sz w:val="24"/>
            <w:szCs w:val="24"/>
          </w:rPr>
          <w:t>Welcome Letter</w:t>
        </w:r>
      </w:hyperlink>
    </w:p>
    <w:p w14:paraId="15C53BDF"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54" w:history="1">
        <w:r w:rsidR="007E245F" w:rsidRPr="007E245F">
          <w:rPr>
            <w:rStyle w:val="Hyperlink"/>
            <w:rFonts w:ascii="Times New Roman" w:hAnsi="Times New Roman"/>
            <w:noProof/>
            <w:sz w:val="24"/>
            <w:szCs w:val="24"/>
          </w:rPr>
          <w:t>COVID-19 Considerations</w:t>
        </w:r>
      </w:hyperlink>
    </w:p>
    <w:p w14:paraId="4A969248"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55" w:history="1">
        <w:r w:rsidR="007E245F" w:rsidRPr="007E245F">
          <w:rPr>
            <w:rStyle w:val="Hyperlink"/>
            <w:rFonts w:ascii="Times New Roman" w:hAnsi="Times New Roman"/>
            <w:noProof/>
            <w:sz w:val="24"/>
            <w:szCs w:val="24"/>
          </w:rPr>
          <w:t>Avoiding Plagiarism</w:t>
        </w:r>
      </w:hyperlink>
    </w:p>
    <w:p w14:paraId="0D76BDCF"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56" w:history="1">
        <w:r w:rsidR="007E245F" w:rsidRPr="007E245F">
          <w:rPr>
            <w:rStyle w:val="Hyperlink"/>
            <w:rFonts w:ascii="Times New Roman" w:hAnsi="Times New Roman"/>
            <w:noProof/>
            <w:sz w:val="24"/>
            <w:szCs w:val="24"/>
          </w:rPr>
          <w:t>Available Resources at Pitt</w:t>
        </w:r>
      </w:hyperlink>
    </w:p>
    <w:p w14:paraId="1F5C6606" w14:textId="77777777" w:rsidR="007E245F" w:rsidRPr="007E245F" w:rsidRDefault="007E6EA3" w:rsidP="007E245F">
      <w:pPr>
        <w:pStyle w:val="TOC2"/>
        <w:numPr>
          <w:ilvl w:val="0"/>
          <w:numId w:val="35"/>
        </w:numPr>
        <w:tabs>
          <w:tab w:val="num" w:pos="720"/>
        </w:tabs>
        <w:ind w:left="900" w:hanging="180"/>
        <w:rPr>
          <w:rFonts w:ascii="Times New Roman" w:eastAsiaTheme="minorEastAsia" w:hAnsi="Times New Roman"/>
          <w:noProof/>
          <w:sz w:val="24"/>
          <w:szCs w:val="24"/>
        </w:rPr>
      </w:pPr>
      <w:hyperlink w:anchor="_Toc48120457" w:history="1">
        <w:r w:rsidR="007E245F" w:rsidRPr="007E245F">
          <w:rPr>
            <w:rStyle w:val="Hyperlink"/>
            <w:rFonts w:ascii="Times New Roman" w:hAnsi="Times New Roman"/>
            <w:noProof/>
            <w:sz w:val="24"/>
            <w:szCs w:val="24"/>
          </w:rPr>
          <w:t>Accessibility Resources</w:t>
        </w:r>
      </w:hyperlink>
    </w:p>
    <w:p w14:paraId="36C2B405" w14:textId="77777777" w:rsidR="007E245F" w:rsidRPr="007E245F" w:rsidRDefault="007E6EA3"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8" w:history="1">
        <w:r w:rsidR="007E245F" w:rsidRPr="007E245F">
          <w:rPr>
            <w:rStyle w:val="Hyperlink"/>
            <w:rFonts w:ascii="Times New Roman" w:hAnsi="Times New Roman"/>
            <w:noProof/>
            <w:sz w:val="24"/>
            <w:szCs w:val="24"/>
          </w:rPr>
          <w:t>Take Care of Yourself</w:t>
        </w:r>
      </w:hyperlink>
    </w:p>
    <w:p w14:paraId="6680F45D" w14:textId="77777777" w:rsidR="007E245F" w:rsidRPr="007E245F" w:rsidRDefault="007E6EA3" w:rsidP="007E245F">
      <w:pPr>
        <w:pStyle w:val="TOC2"/>
        <w:numPr>
          <w:ilvl w:val="0"/>
          <w:numId w:val="35"/>
        </w:numPr>
        <w:tabs>
          <w:tab w:val="num" w:pos="720"/>
        </w:tabs>
        <w:ind w:left="900" w:hanging="180"/>
        <w:rPr>
          <w:rFonts w:ascii="Times New Roman" w:eastAsiaTheme="minorEastAsia" w:hAnsi="Times New Roman"/>
          <w:i/>
          <w:iCs/>
          <w:noProof/>
          <w:sz w:val="24"/>
          <w:szCs w:val="24"/>
        </w:rPr>
      </w:pPr>
      <w:hyperlink w:anchor="_Toc48120459" w:history="1">
        <w:r w:rsidR="007E245F" w:rsidRPr="007E245F">
          <w:rPr>
            <w:rStyle w:val="Hyperlink"/>
            <w:rFonts w:ascii="Times New Roman" w:hAnsi="Times New Roman"/>
            <w:noProof/>
            <w:sz w:val="24"/>
            <w:szCs w:val="24"/>
          </w:rPr>
          <w:t>The Writing Center</w:t>
        </w:r>
      </w:hyperlink>
    </w:p>
    <w:p w14:paraId="48CC8AF8" w14:textId="57A5408A"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60" w:history="1">
        <w:r w:rsidR="007E245F" w:rsidRPr="007E245F">
          <w:rPr>
            <w:rStyle w:val="Hyperlink"/>
            <w:rFonts w:ascii="Times New Roman" w:hAnsi="Times New Roman"/>
            <w:noProof/>
            <w:sz w:val="24"/>
            <w:szCs w:val="24"/>
          </w:rPr>
          <w:t>Projects</w:t>
        </w:r>
      </w:hyperlink>
    </w:p>
    <w:p w14:paraId="15CA8817" w14:textId="77777777" w:rsidR="007E245F" w:rsidRPr="007E245F" w:rsidRDefault="007E6EA3" w:rsidP="007E245F">
      <w:pPr>
        <w:pStyle w:val="TOC2"/>
        <w:tabs>
          <w:tab w:val="num" w:pos="720"/>
        </w:tabs>
        <w:ind w:left="810" w:hanging="810"/>
        <w:rPr>
          <w:rFonts w:ascii="Times New Roman" w:eastAsiaTheme="minorEastAsia" w:hAnsi="Times New Roman"/>
          <w:noProof/>
          <w:sz w:val="24"/>
          <w:szCs w:val="24"/>
        </w:rPr>
      </w:pPr>
      <w:hyperlink w:anchor="_Toc48120464" w:history="1">
        <w:r w:rsidR="007E245F"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clear" w:pos="0"/>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C10B36">
      <w:pPr>
        <w:pStyle w:val="Heading2"/>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8472C65" w:rsidR="00795AF9" w:rsidRPr="00795AF9" w:rsidRDefault="00795AF9" w:rsidP="00DB1D70">
      <w:pPr>
        <w:pStyle w:val="ColorfulList-Accent11"/>
        <w:numPr>
          <w:ilvl w:val="0"/>
          <w:numId w:val="2"/>
        </w:numPr>
        <w:ind w:right="468"/>
        <w:rPr>
          <w:rFonts w:ascii="Times New Roman" w:hAnsi="Times New Roman"/>
          <w:b/>
        </w:rPr>
      </w:pPr>
      <w:r w:rsidRPr="00795AF9">
        <w:rPr>
          <w:rFonts w:ascii="Times New Roman" w:hAnsi="Times New Roman"/>
          <w:b/>
        </w:rPr>
        <w:t>Atom</w:t>
      </w:r>
      <w:r>
        <w:rPr>
          <w:rFonts w:ascii="Times New Roman" w:hAnsi="Times New Roman"/>
          <w:b/>
        </w:rPr>
        <w:t xml:space="preserve"> </w:t>
      </w:r>
      <w:r w:rsidRPr="00795AF9">
        <w:rPr>
          <w:rFonts w:ascii="Times New Roman" w:hAnsi="Times New Roman"/>
        </w:rPr>
        <w:t>(https://atom.io/)</w:t>
      </w:r>
      <w:r>
        <w:rPr>
          <w:rFonts w:ascii="Times New Roman" w:hAnsi="Times New Roman"/>
        </w:rPr>
        <w:t xml:space="preserve">. A cross-platform </w:t>
      </w:r>
      <w:r w:rsidR="00E42B24">
        <w:rPr>
          <w:rFonts w:ascii="Times New Roman" w:hAnsi="Times New Roman"/>
        </w:rPr>
        <w:t>plain-</w:t>
      </w:r>
      <w:r>
        <w:rPr>
          <w:rFonts w:ascii="Times New Roman" w:hAnsi="Times New Roman"/>
        </w:rPr>
        <w:t>text editor</w:t>
      </w:r>
      <w:r w:rsidR="00E42B24">
        <w:rPr>
          <w:rFonts w:ascii="Times New Roman" w:hAnsi="Times New Roman"/>
        </w:rPr>
        <w:t>, with syntax highlighting and other features to support programming</w:t>
      </w:r>
      <w:r>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numPr>
          <w:ilvl w:val="0"/>
          <w:numId w:val="0"/>
        </w:numPr>
        <w:jc w:val="left"/>
      </w:pPr>
      <w:bookmarkStart w:id="3" w:name="_Toc48120451"/>
    </w:p>
    <w:p w14:paraId="5941EFD7" w14:textId="3B56A993" w:rsidR="002A5F96" w:rsidRPr="002A5F96" w:rsidRDefault="002A5F96" w:rsidP="00C977DB">
      <w:pPr>
        <w:pStyle w:val="Heading2"/>
        <w:tabs>
          <w:tab w:val="clear" w:pos="0"/>
        </w:tabs>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w:t>
      </w:r>
      <w:r>
        <w:rPr>
          <w:szCs w:val="24"/>
        </w:rPr>
        <w:lastRenderedPageBreak/>
        <w:t xml:space="preserve">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68FEB3AF"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multimodal texts about digital media and composing</w:t>
      </w:r>
      <w:r w:rsidRPr="0047429F">
        <w:rPr>
          <w:rFonts w:ascii="Times New Roman" w:hAnsi="Times New Roman"/>
        </w:rPr>
        <w:t>;</w:t>
      </w:r>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in their peers’ texts;</w:t>
      </w:r>
    </w:p>
    <w:p w14:paraId="3C4A5397"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 in response to their own reflections and feedback from peers and the teacher;</w:t>
      </w:r>
    </w:p>
    <w:p w14:paraId="0A75A991" w14:textId="572991F1" w:rsidR="00EE660B" w:rsidRDefault="00EE660B" w:rsidP="0047088F">
      <w:pPr>
        <w:numPr>
          <w:ilvl w:val="0"/>
          <w:numId w:val="2"/>
        </w:numPr>
        <w:ind w:left="450" w:right="468"/>
      </w:pPr>
      <w:r w:rsidRPr="0047429F">
        <w:t xml:space="preserve">use a variety of </w:t>
      </w:r>
      <w:r w:rsidR="00FA2123">
        <w:t xml:space="preserve">modes </w:t>
      </w:r>
      <w:r w:rsidRPr="0047429F">
        <w:t xml:space="preserve">to revise for emphasis and </w:t>
      </w:r>
      <w:proofErr w:type="gramStart"/>
      <w:r w:rsidRPr="0047429F">
        <w:t>coherence;</w:t>
      </w:r>
      <w:proofErr w:type="gramEnd"/>
    </w:p>
    <w:p w14:paraId="70D0BBC4" w14:textId="4D0B1630" w:rsidR="007A1A99" w:rsidRPr="0047429F" w:rsidRDefault="007A1A99" w:rsidP="0047088F">
      <w:pPr>
        <w:numPr>
          <w:ilvl w:val="0"/>
          <w:numId w:val="2"/>
        </w:numPr>
        <w:ind w:left="450" w:right="468"/>
      </w:pPr>
      <w:r>
        <w:t xml:space="preserve">develop familiarity with principles of fair use and open licensing, so as to incorporate source materials ethically and cite where </w:t>
      </w:r>
      <w:proofErr w:type="gramStart"/>
      <w:r>
        <w:t>appropriate;</w:t>
      </w:r>
      <w:proofErr w:type="gramEnd"/>
    </w:p>
    <w:p w14:paraId="5EF6CDC1" w14:textId="7432B301"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w:t>
      </w:r>
      <w:r w:rsidR="00F1394A">
        <w:rPr>
          <w:rFonts w:ascii="Times New Roman" w:hAnsi="Times New Roman"/>
        </w:rPr>
        <w:t xml:space="preserve">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proficiency in one popular tool for version control and collaboration;</w:t>
      </w:r>
    </w:p>
    <w:p w14:paraId="55304CDA" w14:textId="0A9636E3" w:rsidR="00FA2123" w:rsidRDefault="00FA2123" w:rsidP="0047088F">
      <w:pPr>
        <w:pStyle w:val="ColorfulList-Accent11"/>
        <w:numPr>
          <w:ilvl w:val="0"/>
          <w:numId w:val="2"/>
        </w:numPr>
        <w:ind w:left="450" w:right="468"/>
        <w:rPr>
          <w:rFonts w:ascii="Times New Roman" w:hAnsi="Times New Roman"/>
        </w:rPr>
      </w:pPr>
      <w:r>
        <w:rPr>
          <w:rFonts w:ascii="Times New Roman" w:hAnsi="Times New Roman"/>
        </w:rPr>
        <w:t>develop shared criteria for assessing multimodal compositions in particular genres and/or media, in consultation with the professor;</w:t>
      </w:r>
    </w:p>
    <w:p w14:paraId="46C46BF6" w14:textId="6853BA47" w:rsidR="00F1394A" w:rsidRDefault="00F1394A" w:rsidP="0047088F">
      <w:pPr>
        <w:pStyle w:val="ColorfulList-Accent11"/>
        <w:numPr>
          <w:ilvl w:val="0"/>
          <w:numId w:val="2"/>
        </w:numPr>
        <w:ind w:left="450" w:right="468"/>
        <w:rPr>
          <w:rFonts w:ascii="Times New Roman" w:hAnsi="Times New Roman"/>
        </w:rPr>
      </w:pPr>
      <w:r>
        <w:rPr>
          <w:rFonts w:ascii="Times New Roman" w:hAnsi="Times New Roman"/>
        </w:rPr>
        <w:t xml:space="preserve">gain </w:t>
      </w:r>
      <w:r w:rsidRPr="00F1394A">
        <w:rPr>
          <w:rFonts w:ascii="Times New Roman" w:hAnsi="Times New Roman"/>
        </w:rPr>
        <w:t>various learning strategies for extending knowledge in practical and theoretical aspec</w:t>
      </w:r>
      <w:r>
        <w:rPr>
          <w:rFonts w:ascii="Times New Roman" w:hAnsi="Times New Roman"/>
        </w:rPr>
        <w:t>ts of digital media composition;</w:t>
      </w:r>
    </w:p>
    <w:p w14:paraId="18F85425" w14:textId="50A4968C"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work individually and on a team to produce sharable multimodal texts;</w:t>
      </w:r>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spond orally and in writing to students’ ideas and the ideas of scholars;</w:t>
      </w:r>
    </w:p>
    <w:p w14:paraId="26ED2BCE" w14:textId="533EF2C6"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exercises for generating </w:t>
      </w:r>
      <w:r w:rsidR="00FA2123">
        <w:rPr>
          <w:rFonts w:ascii="Times New Roman" w:hAnsi="Times New Roman"/>
        </w:rPr>
        <w:t xml:space="preserve">multimodal </w:t>
      </w:r>
      <w:r w:rsidRPr="0047429F">
        <w:rPr>
          <w:rFonts w:ascii="Times New Roman" w:hAnsi="Times New Roman"/>
        </w:rPr>
        <w:t>text</w:t>
      </w:r>
      <w:r w:rsidR="00FA2123">
        <w:rPr>
          <w:rFonts w:ascii="Times New Roman" w:hAnsi="Times New Roman"/>
        </w:rPr>
        <w:t>s</w:t>
      </w:r>
      <w:r w:rsidRPr="0047429F">
        <w:rPr>
          <w:rFonts w:ascii="Times New Roman" w:hAnsi="Times New Roman"/>
        </w:rPr>
        <w:t xml:space="preserve">, </w:t>
      </w:r>
      <w:r w:rsidR="00FA2123">
        <w:rPr>
          <w:rFonts w:ascii="Times New Roman" w:hAnsi="Times New Roman"/>
        </w:rPr>
        <w:t>analyzing the features of multimodal texts</w:t>
      </w:r>
      <w:r w:rsidRPr="0047429F">
        <w:rPr>
          <w:rFonts w:ascii="Times New Roman" w:hAnsi="Times New Roman"/>
        </w:rPr>
        <w:t>, and revising texts;</w:t>
      </w:r>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ork;</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4B2E1AB2"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in flexibility 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 xml:space="preserve">means insights and lessons do not </w:t>
      </w:r>
      <w:r w:rsidRPr="0047429F">
        <w:rPr>
          <w:rFonts w:ascii="Times New Roman" w:hAnsi="Times New Roman"/>
        </w:rPr>
        <w:lastRenderedPageBreak/>
        <w:t>follow a linear order of development, but leap from teachable moment to teachable moment;</w:t>
      </w:r>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7E7A9862" w14:textId="22CA75AE"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course, and 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w:t>
      </w:r>
      <w:r w:rsidRPr="00C977DB">
        <w:rPr>
          <w:rFonts w:ascii="Times New Roman" w:hAnsi="Times New Roman" w:cs="Times New Roman"/>
        </w:rPr>
        <w:lastRenderedPageBreak/>
        <w:t xml:space="preserve">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using Audacity as our tool of choice.</w:t>
      </w:r>
    </w:p>
    <w:p w14:paraId="037C2ABD" w14:textId="5B5D25BA"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 xml:space="preserve">visual </w:t>
      </w:r>
      <w:proofErr w:type="spellStart"/>
      <w:r w:rsidRPr="00C977DB">
        <w:rPr>
          <w:rFonts w:ascii="Times New Roman" w:hAnsi="Times New Roman" w:cs="Times New Roman"/>
          <w:i/>
        </w:rPr>
        <w:t>rhetorics</w:t>
      </w:r>
      <w:proofErr w:type="spellEnd"/>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xml:space="preserve">: a kind of collage, but – importantly </w:t>
      </w:r>
      <w:r w:rsidR="00617382">
        <w:rPr>
          <w:rFonts w:ascii="Times New Roman" w:hAnsi="Times New Roman" w:cs="Times New Roman"/>
        </w:rPr>
        <w:t>–</w:t>
      </w:r>
      <w:r w:rsidRPr="00C977DB">
        <w:rPr>
          <w:rFonts w:ascii="Times New Roman" w:hAnsi="Times New Roman" w:cs="Times New Roman"/>
        </w:rPr>
        <w:t>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t>
      </w:r>
      <w:r w:rsidRPr="00C977DB">
        <w:rPr>
          <w:rFonts w:ascii="Times New Roman" w:hAnsi="Times New Roman" w:cs="Times New Roman"/>
        </w:rPr>
        <w:lastRenderedPageBreak/>
        <w:t>what I hope the course can teach you, what I hope you’ll learn, are strategies for dealing with 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38CE05F9" w14:textId="77777777" w:rsidR="00ED725E" w:rsidRDefault="00ED725E" w:rsidP="00ED725E">
      <w:pPr>
        <w:pStyle w:val="Heading2"/>
      </w:pPr>
      <w:r w:rsidRPr="005971D3">
        <w:t xml:space="preserve">COVID-19 </w:t>
      </w:r>
      <w:r>
        <w:t>Considerations</w:t>
      </w:r>
    </w:p>
    <w:p w14:paraId="52C7E6EA" w14:textId="42E9EC51" w:rsidR="00ED725E" w:rsidRDefault="00356720" w:rsidP="00ED725E">
      <w:r>
        <w:rPr>
          <w:noProof/>
        </w:rPr>
        <mc:AlternateContent>
          <mc:Choice Requires="wps">
            <w:drawing>
              <wp:anchor distT="0" distB="0" distL="114300" distR="114300" simplePos="0" relativeHeight="251670528" behindDoc="0" locked="0" layoutInCell="1" allowOverlap="1" wp14:anchorId="6EB3E78C" wp14:editId="0F5EBBCF">
                <wp:simplePos x="0" y="0"/>
                <wp:positionH relativeFrom="column">
                  <wp:posOffset>-9957</wp:posOffset>
                </wp:positionH>
                <wp:positionV relativeFrom="paragraph">
                  <wp:posOffset>424491</wp:posOffset>
                </wp:positionV>
                <wp:extent cx="1734185" cy="3472180"/>
                <wp:effectExtent l="0" t="0" r="18415" b="7620"/>
                <wp:wrapSquare wrapText="bothSides"/>
                <wp:docPr id="2" name="Text Box 2"/>
                <wp:cNvGraphicFramePr/>
                <a:graphic xmlns:a="http://schemas.openxmlformats.org/drawingml/2006/main">
                  <a:graphicData uri="http://schemas.microsoft.com/office/word/2010/wordprocessingShape">
                    <wps:wsp>
                      <wps:cNvSpPr txBox="1"/>
                      <wps:spPr>
                        <a:xfrm>
                          <a:off x="0" y="0"/>
                          <a:ext cx="1734185" cy="3472180"/>
                        </a:xfrm>
                        <a:prstGeom prst="rect">
                          <a:avLst/>
                        </a:prstGeom>
                        <a:solidFill>
                          <a:schemeClr val="lt1"/>
                        </a:solidFill>
                        <a:ln w="6350">
                          <a:solidFill>
                            <a:prstClr val="black"/>
                          </a:solidFill>
                        </a:ln>
                      </wps:spPr>
                      <wps:txb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B3E78C" id="_x0000_t202" coordsize="21600,21600" o:spt="202" path="m,l,21600r21600,l21600,xe">
                <v:stroke joinstyle="miter"/>
                <v:path gradientshapeok="t" o:connecttype="rect"/>
              </v:shapetype>
              <v:shape id="Text Box 2" o:spid="_x0000_s1026" type="#_x0000_t202" style="position:absolute;margin-left:-.8pt;margin-top:33.4pt;width:136.55pt;height:273.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" fillcolor="white [3201]" strokeweight=".5pt">
                <v:textbox>
                  <w:txbxContent>
                    <w:p w14:paraId="3E6F2A1A" w14:textId="77777777" w:rsidR="00ED725E" w:rsidRPr="000203A6" w:rsidRDefault="00ED725E" w:rsidP="00ED725E">
                      <w:pPr>
                        <w:rPr>
                          <w:sz w:val="22"/>
                        </w:rPr>
                      </w:pPr>
                      <w:r w:rsidRPr="000203A6">
                        <w:rPr>
                          <w:sz w:val="22"/>
                        </w:rPr>
                        <w:t>You are free to protect the privacy of your workspace by turning off your camera or (even better) setting Zoom to a virtual background; let’s all try to remember not to pry or pass judgment, just as you wouldn’t if we were all meeting face-to-face. For similar privacy reasons, chats will not be shared as part of meeting transcripts.</w:t>
                      </w:r>
                    </w:p>
                    <w:p w14:paraId="49AEFFC9" w14:textId="77777777" w:rsidR="00ED725E" w:rsidRPr="000203A6" w:rsidRDefault="00ED725E" w:rsidP="00ED725E">
                      <w:pPr>
                        <w:rPr>
                          <w:sz w:val="22"/>
                        </w:rPr>
                      </w:pPr>
                    </w:p>
                    <w:p w14:paraId="5997A1C7" w14:textId="77777777" w:rsidR="00ED725E" w:rsidRPr="008E4F0D" w:rsidRDefault="00ED725E" w:rsidP="00ED725E">
                      <w:pPr>
                        <w:rPr>
                          <w:sz w:val="22"/>
                        </w:rPr>
                      </w:pPr>
                      <w:r>
                        <w:rPr>
                          <w:sz w:val="22"/>
                        </w:rPr>
                        <w:t>That said, it’s hard to teach to a sea of blank squares, so I encourage you to at least add a profile picture: even if it’s not your face, it’s nice to have something unique to you!</w:t>
                      </w:r>
                    </w:p>
                  </w:txbxContent>
                </v:textbox>
                <w10:wrap type="square"/>
              </v:shape>
            </w:pict>
          </mc:Fallback>
        </mc:AlternateContent>
      </w:r>
      <w:r w:rsidR="00ED725E" w:rsidRPr="000203A6">
        <w:t xml:space="preserve">For at least the first two weeks of the semester, </w:t>
      </w:r>
      <w:r w:rsidR="00ED725E" w:rsidRPr="00344609">
        <w:rPr>
          <w:b/>
          <w:bCs/>
        </w:rPr>
        <w:t>all the class meetings will by default take place synchronously over Zoom</w:t>
      </w:r>
      <w:r w:rsidR="00ED725E">
        <w:t xml:space="preserve">: connect through Canvas or at </w:t>
      </w:r>
      <w:hyperlink r:id="rId9" w:history="1">
        <w:r w:rsidRPr="00D626A5">
          <w:rPr>
            <w:rStyle w:val="Hyperlink"/>
          </w:rPr>
          <w:t>https://pitt.zoom.us/j/96194956806</w:t>
        </w:r>
      </w:hyperlink>
      <w:r w:rsidR="00ED725E">
        <w:t xml:space="preserve">. </w:t>
      </w:r>
      <w:r w:rsidR="00ED725E" w:rsidRPr="000203A6">
        <w:t>You'll need to enter the passcode, which is </w:t>
      </w:r>
      <w:proofErr w:type="spellStart"/>
      <w:r w:rsidR="00ED725E" w:rsidRPr="000203A6">
        <w:rPr>
          <w:b/>
          <w:bCs/>
        </w:rPr>
        <w:t>beammein</w:t>
      </w:r>
      <w:proofErr w:type="spellEnd"/>
      <w:r w:rsidR="00ED725E" w:rsidRPr="000203A6">
        <w:t> (that's "beam me in" without spaces).</w:t>
      </w:r>
      <w:r w:rsidR="00ED725E">
        <w:t xml:space="preserve"> I will myself be present virtually, on camera, rather than physically in the classroom.</w:t>
      </w:r>
    </w:p>
    <w:p w14:paraId="59F28775" w14:textId="342BEBFD" w:rsidR="00ED725E" w:rsidRDefault="00ED725E" w:rsidP="00ED725E"/>
    <w:p w14:paraId="48437549" w14:textId="0A59E017" w:rsidR="00ED725E" w:rsidRPr="008E4F0D" w:rsidRDefault="00ED725E" w:rsidP="00ED725E">
      <w:pPr>
        <w:rPr>
          <w:color w:val="000000"/>
          <w:shd w:val="clear" w:color="auto" w:fill="FFFFFF"/>
        </w:rPr>
      </w:pPr>
      <w:r w:rsidRPr="00587AE5">
        <w:t>After the first two weeks, Pitt currently expects us to all be physically present,</w:t>
      </w:r>
      <w:r w:rsidRPr="000203A6">
        <w:t xml:space="preserve"> in part because they'll have started up their testing and tracing campaign, and in part because they hope those two weeks will give </w:t>
      </w:r>
      <w:r>
        <w:t xml:space="preserve">the Omicron wave time to subside. If Pitt and viral variants allow, we’ll then move to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microphones and speakers off to avoid echo. </w:t>
      </w:r>
      <w:r>
        <w:t xml:space="preserve">No matter what, you should expect that </w:t>
      </w:r>
      <w:r w:rsidRPr="008E4F0D">
        <w:rPr>
          <w:b/>
          <w:bCs/>
        </w:rPr>
        <w:t>wearing good masks</w:t>
      </w:r>
      <w:r>
        <w:t xml:space="preserve"> (better than single-layer cloth, if you can!) </w:t>
      </w:r>
      <w:r w:rsidRPr="008E4F0D">
        <w:rPr>
          <w:b/>
          <w:bCs/>
        </w:rPr>
        <w:t>will be the rule for whenever you’re coming to campus in person.</w:t>
      </w:r>
      <w:r>
        <w:t xml:space="preserve"> It’s important for everyone’s health that we all uphold the regulations, standards, and guidelines put in place by public health officials; for the latest guidance, please see </w:t>
      </w:r>
      <w:hyperlink r:id="rId10" w:history="1">
        <w:r w:rsidRPr="00531B80">
          <w:rPr>
            <w:rStyle w:val="Hyperlink"/>
          </w:rPr>
          <w:t>coronavirus.pitt.edu</w:t>
        </w:r>
      </w:hyperlink>
      <w:r>
        <w:t>.</w:t>
      </w:r>
    </w:p>
    <w:p w14:paraId="5EF74CEE" w14:textId="77777777" w:rsidR="00ED725E" w:rsidRPr="000203A6" w:rsidRDefault="00ED725E" w:rsidP="00ED725E"/>
    <w:p w14:paraId="504F3761" w14:textId="77777777" w:rsidR="00ED725E" w:rsidRDefault="00ED725E" w:rsidP="00ED725E">
      <w:r>
        <w:t xml:space="preserve">And in any event </w:t>
      </w:r>
      <w:r w:rsidRPr="000203A6">
        <w:t>Pitt's posture on such things can change, so we'll have to maintain some flexibility.</w:t>
      </w:r>
      <w:r>
        <w:t xml:space="preserve"> </w:t>
      </w:r>
      <w:r w:rsidRPr="000203A6">
        <w:t xml:space="preserve">Thank you for bearing with me </w:t>
      </w:r>
      <w:r>
        <w:t xml:space="preserve">and each other </w:t>
      </w:r>
      <w:r w:rsidRPr="000203A6">
        <w:t>through this challenge!</w:t>
      </w:r>
    </w:p>
    <w:p w14:paraId="0A0C53D1" w14:textId="77777777" w:rsidR="00ED725E" w:rsidRPr="000203A6" w:rsidRDefault="00ED725E" w:rsidP="00ED725E"/>
    <w:p w14:paraId="15F828A8" w14:textId="77777777" w:rsidR="00ED725E" w:rsidRDefault="00ED725E" w:rsidP="00ED725E">
      <w:r>
        <w:t>Y</w:t>
      </w:r>
      <w:r w:rsidRPr="000203A6">
        <w:t>ou should be aware that Pitt's guidance on record</w:t>
      </w:r>
      <w:r>
        <w:t>ing</w:t>
      </w:r>
      <w:r w:rsidRPr="000203A6">
        <w:t xml:space="preserve"> classes has changed: unlike last year, </w:t>
      </w:r>
      <w:r w:rsidRPr="000203A6">
        <w:rPr>
          <w:b/>
          <w:bCs/>
        </w:rPr>
        <w:t>classes will </w:t>
      </w:r>
      <w:r w:rsidRPr="000203A6">
        <w:rPr>
          <w:b/>
          <w:bCs/>
          <w:i/>
          <w:iCs/>
        </w:rPr>
        <w:t>not</w:t>
      </w:r>
      <w:r w:rsidRPr="000203A6">
        <w:rPr>
          <w:b/>
          <w:bCs/>
        </w:rPr>
        <w:t> be recorded by default</w:t>
      </w:r>
      <w:r w:rsidRPr="000203A6">
        <w:t>; we're all supposed to meet synchronously. If there are times when you know in advance you'll have to be out (</w:t>
      </w:r>
      <w:proofErr w:type="gramStart"/>
      <w:r w:rsidRPr="000203A6">
        <w:t>e.g.</w:t>
      </w:r>
      <w:proofErr w:type="gramEnd"/>
      <w:r w:rsidRPr="000203A6">
        <w:t xml:space="preserve"> to quarantine, or to travel for sports), let me know: I can ask everyone present for permission, and with that explicit permission, we can get the recording up and running for you, and uploaded to Canvas/Panopto. Even in such a case, to respect everyone's privacy, I ask that you not circulate these videos or transcripts beyond the class, though you may download them to your computer if that’s the easiest way for you to view them.</w:t>
      </w:r>
    </w:p>
    <w:p w14:paraId="6C3C838E" w14:textId="77777777" w:rsidR="00ED725E" w:rsidRDefault="00ED725E" w:rsidP="00ED725E"/>
    <w:p w14:paraId="7FEBA2AB" w14:textId="77777777" w:rsidR="00356720" w:rsidRDefault="00ED725E" w:rsidP="00356720">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r w:rsidR="00356720">
        <w:t xml:space="preserve"> </w:t>
      </w:r>
      <w:bookmarkStart w:id="6" w:name="_Toc48120455"/>
    </w:p>
    <w:p w14:paraId="7A383FFB" w14:textId="77777777" w:rsidR="00356720" w:rsidRDefault="00356720" w:rsidP="00356720"/>
    <w:p w14:paraId="7B542056" w14:textId="77777777" w:rsidR="00356720" w:rsidRDefault="00356720" w:rsidP="00356720">
      <w:pPr>
        <w:jc w:val="center"/>
        <w:rPr>
          <w:b/>
          <w:bCs/>
          <w:smallCaps/>
        </w:rPr>
      </w:pPr>
    </w:p>
    <w:p w14:paraId="242E1AA3" w14:textId="5AFB7213" w:rsidR="00206326" w:rsidRPr="00356720" w:rsidRDefault="001B3961" w:rsidP="00356720">
      <w:pPr>
        <w:jc w:val="center"/>
        <w:rPr>
          <w:b/>
          <w:bCs/>
          <w:smallCaps/>
        </w:rPr>
      </w:pPr>
      <w:r w:rsidRPr="00356720">
        <w:rPr>
          <w:b/>
          <w:bCs/>
          <w:smallCaps/>
        </w:rPr>
        <w:t xml:space="preserve">Avoiding </w:t>
      </w:r>
      <w:r w:rsidR="00206326" w:rsidRPr="00356720">
        <w:rPr>
          <w:b/>
          <w:bCs/>
          <w:smallCaps/>
        </w:rPr>
        <w:t>Plagiarism</w:t>
      </w:r>
      <w:bookmarkEnd w:id="6"/>
    </w:p>
    <w:p w14:paraId="17C0AB32" w14:textId="77777777" w:rsidR="00206326" w:rsidRPr="00CD1D57" w:rsidRDefault="00206326" w:rsidP="00206326">
      <w:pPr>
        <w:spacing w:before="100" w:beforeAutospacing="1" w:after="100" w:afterAutospacing="1"/>
        <w:jc w:val="both"/>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557457AF" w14:textId="77777777" w:rsidR="001B3961" w:rsidRDefault="00206326" w:rsidP="00206326">
      <w:pPr>
        <w:spacing w:before="100" w:beforeAutospacing="1" w:after="100" w:afterAutospacing="1"/>
        <w:jc w:val="both"/>
        <w:rPr>
          <w:szCs w:val="24"/>
        </w:rPr>
      </w:pPr>
      <w:r w:rsidRPr="00CD1D57">
        <w:rPr>
          <w:szCs w:val="24"/>
        </w:rPr>
        <w:t xml:space="preserve">To misrepresent the origins of an idea is </w:t>
      </w:r>
      <w:r w:rsidRPr="00CD1D57">
        <w:rPr>
          <w:i/>
          <w:iCs/>
          <w:szCs w:val="24"/>
        </w:rPr>
        <w:t>plagiarism</w:t>
      </w:r>
      <w:r w:rsidRPr="00CD1D57">
        <w:rPr>
          <w:szCs w:val="24"/>
        </w:rPr>
        <w:t>, and it will not be tolerated.</w:t>
      </w:r>
      <w:r w:rsidR="006653C7">
        <w:rPr>
          <w:szCs w:val="24"/>
        </w:rPr>
        <w:t xml:space="preserve"> </w:t>
      </w:r>
      <w:r w:rsidRPr="00CD1D57">
        <w:rPr>
          <w:szCs w:val="24"/>
        </w:rPr>
        <w:br/>
        <w:t>If you want to cite an outside source, there are ways of giving credit to the original author; section 3</w:t>
      </w:r>
      <w:r w:rsidR="001B3961">
        <w:rPr>
          <w:szCs w:val="24"/>
        </w:rPr>
        <w:t>3</w:t>
      </w:r>
      <w:r w:rsidRPr="00CD1D57">
        <w:rPr>
          <w:szCs w:val="24"/>
        </w:rPr>
        <w:t xml:space="preserve"> of the </w:t>
      </w:r>
      <w:r w:rsidRPr="00CD1D57">
        <w:rPr>
          <w:i/>
          <w:iCs/>
          <w:szCs w:val="24"/>
        </w:rPr>
        <w:t>Pocket Style Manual</w:t>
      </w:r>
      <w:r w:rsidRPr="00CD1D57">
        <w:rPr>
          <w:szCs w:val="24"/>
        </w:rPr>
        <w:t xml:space="preserve"> presents one standard method of documenting sources</w:t>
      </w:r>
      <w:r w:rsidR="001B3961">
        <w:rPr>
          <w:szCs w:val="24"/>
        </w:rPr>
        <w:t xml:space="preserve">, and the English department has some useful resources at </w:t>
      </w:r>
      <w:hyperlink r:id="rId11" w:history="1">
        <w:r w:rsidR="001B3961" w:rsidRPr="000B03EE">
          <w:rPr>
            <w:rStyle w:val="Hyperlink"/>
            <w:szCs w:val="24"/>
          </w:rPr>
          <w:t>http://www.english.pitt.edu/ undergraduate/understand-and-avoid-plagiarism</w:t>
        </w:r>
      </w:hyperlink>
      <w:r w:rsidRPr="00CD1D57">
        <w:rPr>
          <w:szCs w:val="24"/>
        </w:rPr>
        <w:t xml:space="preserve">. </w:t>
      </w:r>
    </w:p>
    <w:p w14:paraId="6B54A917" w14:textId="77777777" w:rsidR="00206326" w:rsidRPr="00CD1D57" w:rsidRDefault="001B3961" w:rsidP="00206326">
      <w:pPr>
        <w:spacing w:before="100" w:beforeAutospacing="1" w:after="100" w:afterAutospacing="1"/>
        <w:jc w:val="both"/>
        <w:rPr>
          <w:szCs w:val="24"/>
        </w:rPr>
      </w:pPr>
      <w:r>
        <w:rPr>
          <w:szCs w:val="24"/>
        </w:rPr>
        <w:t>I</w:t>
      </w:r>
      <w:r w:rsidR="00206326" w:rsidRPr="00CD1D57">
        <w:rPr>
          <w:szCs w:val="24"/>
        </w:rPr>
        <w:t xml:space="preserve">f you have any questions, don't hesitate to ask, because </w:t>
      </w:r>
      <w:r>
        <w:rPr>
          <w:szCs w:val="24"/>
        </w:rPr>
        <w:t xml:space="preserve">Pitt </w:t>
      </w:r>
      <w:r w:rsidR="00206326" w:rsidRPr="00CD1D57">
        <w:rPr>
          <w:szCs w:val="24"/>
        </w:rPr>
        <w:t xml:space="preserve">takes a very hard stance on plagiarism. It could get you expelled. Here's an excerpt from </w:t>
      </w:r>
      <w:r>
        <w:rPr>
          <w:szCs w:val="24"/>
        </w:rPr>
        <w:t xml:space="preserve">the official </w:t>
      </w:r>
      <w:r w:rsidR="00206326" w:rsidRPr="00CD1D57">
        <w:rPr>
          <w:szCs w:val="24"/>
        </w:rPr>
        <w:t>Policy on Academic Integrity, to give you the flavor:</w:t>
      </w:r>
    </w:p>
    <w:p w14:paraId="29E7D35D" w14:textId="77777777" w:rsidR="006653C7" w:rsidRPr="007465CC" w:rsidRDefault="006653C7" w:rsidP="006653C7">
      <w:pPr>
        <w:spacing w:before="60" w:after="100" w:afterAutospacing="1"/>
        <w:ind w:left="1080"/>
        <w:jc w:val="both"/>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3DA461F0" w14:textId="77777777" w:rsidR="006653C7" w:rsidRPr="007465CC" w:rsidRDefault="006653C7" w:rsidP="006653C7">
      <w:pPr>
        <w:spacing w:before="60" w:after="100" w:afterAutospacing="1"/>
        <w:ind w:left="1080"/>
        <w:jc w:val="both"/>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64E1525" w14:textId="77777777" w:rsidR="006653C7" w:rsidRPr="007465CC" w:rsidRDefault="006653C7" w:rsidP="006653C7">
      <w:pPr>
        <w:ind w:left="1440" w:hanging="360"/>
        <w:jc w:val="both"/>
        <w:rPr>
          <w:sz w:val="21"/>
          <w:szCs w:val="19"/>
        </w:rPr>
      </w:pPr>
      <w:r w:rsidRPr="007465CC">
        <w:rPr>
          <w:sz w:val="21"/>
          <w:szCs w:val="19"/>
        </w:rPr>
        <w:t>8.</w:t>
      </w:r>
      <w:r w:rsidR="007465CC" w:rsidRPr="007465CC">
        <w:rPr>
          <w:sz w:val="21"/>
          <w:szCs w:val="19"/>
        </w:rPr>
        <w:tab/>
      </w:r>
      <w:r w:rsidRPr="007465CC">
        <w:rPr>
          <w:sz w:val="21"/>
          <w:szCs w:val="19"/>
        </w:rPr>
        <w:t>Depends on the aid of others in a manner expressly prohibited by the faculty member, in the research, preparation, creation, writing, performing, or publication of work to be submitted for academic credit or evaluation.</w:t>
      </w:r>
    </w:p>
    <w:p w14:paraId="5C8E07ED" w14:textId="77777777" w:rsidR="006653C7" w:rsidRPr="007465CC" w:rsidRDefault="006653C7" w:rsidP="006653C7">
      <w:pPr>
        <w:ind w:left="1440" w:hanging="360"/>
        <w:jc w:val="both"/>
        <w:rPr>
          <w:sz w:val="21"/>
          <w:szCs w:val="19"/>
        </w:rPr>
      </w:pPr>
      <w:r w:rsidRPr="007465CC">
        <w:rPr>
          <w:sz w:val="21"/>
          <w:szCs w:val="19"/>
        </w:rPr>
        <w:t>9.</w:t>
      </w:r>
      <w:r w:rsidR="007465CC" w:rsidRPr="007465CC">
        <w:rPr>
          <w:sz w:val="21"/>
          <w:szCs w:val="19"/>
        </w:rPr>
        <w:tab/>
      </w:r>
      <w:r w:rsidRPr="007465CC">
        <w:rPr>
          <w:sz w:val="21"/>
          <w:szCs w:val="19"/>
        </w:rPr>
        <w:t>Provides aid to another person, knowing such aid is expressly prohibited by the faculty member, in the research, preparation, creation, writing, performing, or publication of work to be submitted for academic credit or evaluation.</w:t>
      </w:r>
    </w:p>
    <w:p w14:paraId="4FD306FB" w14:textId="77777777" w:rsidR="006653C7" w:rsidRPr="007465CC" w:rsidRDefault="006653C7" w:rsidP="006653C7">
      <w:pPr>
        <w:ind w:left="1440" w:hanging="360"/>
        <w:jc w:val="both"/>
        <w:rPr>
          <w:sz w:val="21"/>
          <w:szCs w:val="19"/>
        </w:rPr>
      </w:pPr>
      <w:r w:rsidRPr="007465CC">
        <w:rPr>
          <w:sz w:val="21"/>
          <w:szCs w:val="19"/>
        </w:rPr>
        <w:lastRenderedPageBreak/>
        <w:t>10.</w:t>
      </w:r>
      <w:r w:rsidR="007465CC" w:rsidRPr="007465CC">
        <w:rPr>
          <w:sz w:val="21"/>
          <w:szCs w:val="19"/>
        </w:rPr>
        <w:tab/>
      </w:r>
      <w:r w:rsidRPr="007465CC">
        <w:rPr>
          <w:sz w:val="21"/>
          <w:szCs w:val="19"/>
        </w:rPr>
        <w:t>Presents as one's own, for academic evaluation, the ideas, representations, or words of another person or persons without customary and proper acknowledgment of sources.</w:t>
      </w:r>
    </w:p>
    <w:p w14:paraId="6DBFBCFF" w14:textId="77777777" w:rsidR="006653C7" w:rsidRPr="007465CC" w:rsidRDefault="006653C7" w:rsidP="006653C7">
      <w:pPr>
        <w:ind w:left="1440" w:hanging="360"/>
        <w:jc w:val="both"/>
        <w:rPr>
          <w:sz w:val="21"/>
          <w:szCs w:val="19"/>
        </w:rPr>
      </w:pPr>
      <w:r w:rsidRPr="007465CC">
        <w:rPr>
          <w:sz w:val="21"/>
          <w:szCs w:val="19"/>
        </w:rPr>
        <w:t>11.</w:t>
      </w:r>
      <w:r w:rsidR="007465CC" w:rsidRPr="007465CC">
        <w:rPr>
          <w:sz w:val="21"/>
          <w:szCs w:val="19"/>
        </w:rPr>
        <w:tab/>
      </w:r>
      <w:r w:rsidRPr="007465CC">
        <w:rPr>
          <w:sz w:val="21"/>
          <w:szCs w:val="19"/>
        </w:rPr>
        <w:t>Submits the work of another person in a manner which represents the work to be one's own.</w:t>
      </w:r>
    </w:p>
    <w:p w14:paraId="6FC27F77" w14:textId="77777777" w:rsidR="006653C7" w:rsidRPr="007465CC" w:rsidRDefault="006653C7" w:rsidP="006653C7">
      <w:pPr>
        <w:ind w:left="1440" w:hanging="360"/>
        <w:jc w:val="both"/>
        <w:rPr>
          <w:sz w:val="21"/>
          <w:szCs w:val="19"/>
        </w:rPr>
      </w:pPr>
      <w:r w:rsidRPr="007465CC">
        <w:rPr>
          <w:sz w:val="21"/>
          <w:szCs w:val="19"/>
        </w:rPr>
        <w:t>12.</w:t>
      </w:r>
      <w:r w:rsidR="007465CC" w:rsidRPr="007465CC">
        <w:rPr>
          <w:sz w:val="21"/>
          <w:szCs w:val="19"/>
        </w:rPr>
        <w:tab/>
      </w:r>
      <w:r w:rsidRPr="007465CC">
        <w:rPr>
          <w:sz w:val="21"/>
          <w:szCs w:val="19"/>
        </w:rPr>
        <w:t>Knowingly permits one's work to be submitted by another person without the faculty member's authorization.</w:t>
      </w:r>
    </w:p>
    <w:p w14:paraId="13A0E9C0" w14:textId="6569707C" w:rsidR="00206326" w:rsidRDefault="006653C7" w:rsidP="006653C7">
      <w:pPr>
        <w:spacing w:before="100" w:beforeAutospacing="1" w:after="100" w:afterAutospacing="1"/>
        <w:rPr>
          <w:szCs w:val="24"/>
        </w:rPr>
      </w:pPr>
      <w:r>
        <w:rPr>
          <w:szCs w:val="24"/>
        </w:rPr>
        <w:t>You have the right to a fair hearing, and I’ll talk to you before I talk to anyone else, but it’s far easier just to avoid plagiarism in the first place. A</w:t>
      </w:r>
      <w:r w:rsidR="00206326" w:rsidRPr="00CD1D57">
        <w:rPr>
          <w:szCs w:val="24"/>
        </w:rPr>
        <w:t xml:space="preserve">ll </w:t>
      </w:r>
      <w:r>
        <w:rPr>
          <w:szCs w:val="24"/>
        </w:rPr>
        <w:t xml:space="preserve">clear </w:t>
      </w:r>
      <w:r w:rsidR="00206326" w:rsidRPr="00CD1D57">
        <w:rPr>
          <w:szCs w:val="24"/>
        </w:rPr>
        <w:t>cases of deliberate plagiarism will be referred to the appropriate Dean for disciplinary action</w:t>
      </w:r>
      <w:r>
        <w:rPr>
          <w:szCs w:val="24"/>
        </w:rPr>
        <w:t>, including an Academic Integrity Board hearing</w:t>
      </w:r>
      <w:r w:rsidR="00206326"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2" w:history="1">
        <w:r w:rsidR="00692B2D" w:rsidRPr="004620EA">
          <w:rPr>
            <w:rStyle w:val="Hyperlink"/>
            <w:szCs w:val="24"/>
          </w:rPr>
          <w:t>http://www.pitt.edu/~provost/ai1.html</w:t>
        </w:r>
      </w:hyperlink>
      <w:r>
        <w:rPr>
          <w:szCs w:val="24"/>
        </w:rPr>
        <w:t>.</w:t>
      </w:r>
    </w:p>
    <w:p w14:paraId="09056D50" w14:textId="303F44D2" w:rsidR="00356720" w:rsidRDefault="00356720" w:rsidP="006653C7">
      <w:pPr>
        <w:spacing w:before="100" w:beforeAutospacing="1" w:after="100" w:afterAutospacing="1"/>
        <w:rPr>
          <w:szCs w:val="24"/>
        </w:rPr>
      </w:pPr>
    </w:p>
    <w:p w14:paraId="2E8C5C54" w14:textId="5D721D1D" w:rsidR="00206326" w:rsidRPr="008358F5" w:rsidRDefault="007465CC" w:rsidP="007835FD">
      <w:pPr>
        <w:pStyle w:val="Heading2"/>
      </w:pPr>
      <w:bookmarkStart w:id="7" w:name="_Toc48120456"/>
      <w:r>
        <w:t>A</w:t>
      </w:r>
      <w:r w:rsidR="00206326" w:rsidRPr="008358F5">
        <w:t xml:space="preserve">vailable Resources at </w:t>
      </w:r>
      <w:r w:rsidR="006653C7">
        <w:t>Pitt</w:t>
      </w:r>
      <w:bookmarkEnd w:id="7"/>
    </w:p>
    <w:p w14:paraId="72939FB7" w14:textId="4D4FD22C" w:rsidR="00206326" w:rsidRPr="00A839C2" w:rsidRDefault="006A5371" w:rsidP="00A839C2">
      <w:pPr>
        <w:pStyle w:val="Heading3"/>
      </w:pPr>
      <w:bookmarkStart w:id="8" w:name="_Toc48120457"/>
      <w:r w:rsidRPr="00A839C2">
        <w:t xml:space="preserve">Accessibility </w:t>
      </w:r>
      <w:r w:rsidR="002D7A23" w:rsidRPr="00A839C2">
        <w:t>Resources</w:t>
      </w:r>
      <w:bookmarkEnd w:id="8"/>
    </w:p>
    <w:p w14:paraId="73593EBF" w14:textId="0D4B12B9" w:rsidR="001756FC" w:rsidRPr="001756FC" w:rsidRDefault="006A5371" w:rsidP="001756FC">
      <w:pPr>
        <w:spacing w:after="100" w:afterAutospacing="1"/>
        <w:rPr>
          <w:szCs w:val="24"/>
        </w:rPr>
      </w:pPr>
      <w:r w:rsidRPr="006A5371">
        <w:rPr>
          <w:rFonts w:eastAsia="Times New Roman"/>
          <w:szCs w:val="24"/>
        </w:rPr>
        <w:t xml:space="preserve">Your success in this class is important to me. </w:t>
      </w:r>
      <w:r w:rsidR="001756FC" w:rsidRPr="006A5371">
        <w:rPr>
          <w:rFonts w:eastAsia="Times New Roman"/>
          <w:szCs w:val="24"/>
        </w:rPr>
        <w:t>If there are circumstances that may affect your performance in this class, please let me know as soon as possible so that we can work together to develop strategies for adapting assignments to meet both your needs and the requirements of the course.</w:t>
      </w:r>
    </w:p>
    <w:p w14:paraId="33D0F726" w14:textId="77777777" w:rsidR="001756FC" w:rsidRDefault="001756FC" w:rsidP="001756FC">
      <w:pPr>
        <w:rPr>
          <w:szCs w:val="24"/>
        </w:rPr>
      </w:pPr>
      <w:r>
        <w:rPr>
          <w:szCs w:val="24"/>
        </w:rPr>
        <w:t xml:space="preserve">As appropriate, you may also wish to contact the </w:t>
      </w:r>
      <w:r w:rsidR="002D7A23" w:rsidRPr="002D7A23">
        <w:rPr>
          <w:szCs w:val="24"/>
        </w:rPr>
        <w:t>Office of Disability Resources and Services, 140 William Pitt Union, 412-648-7890</w:t>
      </w:r>
      <w:r w:rsidR="002D7A23">
        <w:rPr>
          <w:szCs w:val="24"/>
        </w:rPr>
        <w:t xml:space="preserve"> </w:t>
      </w:r>
      <w:r w:rsidR="002D7A23" w:rsidRPr="002D7A23">
        <w:rPr>
          <w:szCs w:val="24"/>
        </w:rPr>
        <w:t>/</w:t>
      </w:r>
      <w:r w:rsidR="002D7A23">
        <w:rPr>
          <w:szCs w:val="24"/>
        </w:rPr>
        <w:t xml:space="preserve"> </w:t>
      </w:r>
      <w:r w:rsidR="002D7A23" w:rsidRPr="002D7A23">
        <w:rPr>
          <w:szCs w:val="24"/>
        </w:rPr>
        <w:t>412-624-3346 (Fax), as early as possible in the term. For more information, visit</w:t>
      </w:r>
      <w:r w:rsidR="002D7A23">
        <w:rPr>
          <w:szCs w:val="24"/>
        </w:rPr>
        <w:t xml:space="preserve"> </w:t>
      </w:r>
      <w:hyperlink r:id="rId13" w:history="1">
        <w:r w:rsidR="002D7A23" w:rsidRPr="002D7A23">
          <w:rPr>
            <w:rStyle w:val="Hyperlink"/>
            <w:szCs w:val="24"/>
          </w:rPr>
          <w:t>www.studentaffairs.pitt.edu/drsabout</w:t>
        </w:r>
      </w:hyperlink>
      <w:r w:rsidR="002D7A23" w:rsidRPr="002D7A23">
        <w:rPr>
          <w:szCs w:val="24"/>
        </w:rPr>
        <w:t>.</w:t>
      </w:r>
    </w:p>
    <w:p w14:paraId="6D2DD96D" w14:textId="77777777" w:rsidR="001756FC" w:rsidRDefault="001756FC" w:rsidP="001756FC">
      <w:pPr>
        <w:rPr>
          <w:szCs w:val="24"/>
        </w:rPr>
      </w:pPr>
    </w:p>
    <w:p w14:paraId="5468CC57" w14:textId="648AA890" w:rsidR="001756FC" w:rsidRPr="006A5371" w:rsidRDefault="001756FC" w:rsidP="001756FC">
      <w:pPr>
        <w:rPr>
          <w:szCs w:val="24"/>
        </w:rPr>
      </w:pPr>
      <w:r w:rsidRPr="006A5371">
        <w:rPr>
          <w:szCs w:val="24"/>
        </w:rPr>
        <w:t xml:space="preserve">I </w:t>
      </w:r>
      <w:r>
        <w:rPr>
          <w:szCs w:val="24"/>
        </w:rPr>
        <w:t xml:space="preserve">also </w:t>
      </w:r>
      <w:r w:rsidRPr="006A5371">
        <w:rPr>
          <w:szCs w:val="24"/>
        </w:rPr>
        <w:t xml:space="preserve">ask that everyone in the class strive to help ensure that </w:t>
      </w:r>
      <w:r>
        <w:rPr>
          <w:szCs w:val="24"/>
        </w:rPr>
        <w:t xml:space="preserve">everyone </w:t>
      </w:r>
      <w:r w:rsidRPr="006A5371">
        <w:rPr>
          <w:szCs w:val="24"/>
        </w:rPr>
        <w:t xml:space="preserve">can learn in a supportive and respectful environment. </w:t>
      </w:r>
      <w:r>
        <w:rPr>
          <w:szCs w:val="24"/>
        </w:rPr>
        <w:t xml:space="preserve">For my part, I will work to ensure multiple ways of accessing class materials, including written lesson plans in screen-reader compliant html, alternative text for images, and transcriptions for recorded videos. </w:t>
      </w:r>
    </w:p>
    <w:p w14:paraId="4438DC50" w14:textId="77777777" w:rsidR="001756FC" w:rsidRDefault="001756FC" w:rsidP="008358F5">
      <w:pPr>
        <w:spacing w:after="100" w:afterAutospacing="1"/>
        <w:rPr>
          <w:szCs w:val="24"/>
        </w:rPr>
      </w:pPr>
    </w:p>
    <w:p w14:paraId="182248FD" w14:textId="77777777" w:rsidR="001756FC" w:rsidRPr="008358F5" w:rsidRDefault="001756FC" w:rsidP="00A839C2">
      <w:pPr>
        <w:pStyle w:val="Heading3"/>
      </w:pPr>
      <w:bookmarkStart w:id="9" w:name="_Toc48120458"/>
      <w:r w:rsidRPr="001756FC">
        <w:t>Take Care of Yourself</w:t>
      </w:r>
      <w:bookmarkEnd w:id="9"/>
    </w:p>
    <w:p w14:paraId="165B92DA" w14:textId="77777777" w:rsidR="001756FC" w:rsidRDefault="001756FC" w:rsidP="007530B0">
      <w:pPr>
        <w:spacing w:after="100" w:afterAutospacing="1"/>
        <w:rPr>
          <w:szCs w:val="24"/>
        </w:rPr>
      </w:pPr>
      <w:r w:rsidRPr="001756FC">
        <w:rPr>
          <w:szCs w:val="24"/>
        </w:rPr>
        <w:t xml:space="preserve">Do your best to maintain a healthy lifestyle this semester by eating well, exercising, getting enough sleep, and taking time to relax. Despite what you might hear, using your time to take care of yourself will actually help you achieve your academic goals more than spending too much time studying. </w:t>
      </w:r>
    </w:p>
    <w:p w14:paraId="0B5F12FB" w14:textId="77777777" w:rsidR="001756FC" w:rsidRDefault="001756FC" w:rsidP="007530B0">
      <w:pPr>
        <w:spacing w:after="100" w:afterAutospacing="1"/>
        <w:rPr>
          <w:szCs w:val="24"/>
        </w:rPr>
      </w:pPr>
      <w:r w:rsidRPr="001756FC">
        <w:rPr>
          <w:szCs w:val="24"/>
        </w:rPr>
        <w:t xml:space="preserve">All of us benefit from support and guidance during times of struggle. If you or anyone you know experiences academic stress, difficult life events, or difficult feelings like anxiety or depression, </w:t>
      </w:r>
      <w:r>
        <w:rPr>
          <w:szCs w:val="24"/>
        </w:rPr>
        <w:t>I</w:t>
      </w:r>
      <w:r w:rsidRPr="001756FC">
        <w:rPr>
          <w:szCs w:val="24"/>
        </w:rPr>
        <w:t xml:space="preserve"> strongly encourage you to seek support. Consider reaching out to a friend, faculty</w:t>
      </w:r>
      <w:r>
        <w:rPr>
          <w:szCs w:val="24"/>
        </w:rPr>
        <w:t>,</w:t>
      </w:r>
      <w:r w:rsidRPr="001756FC">
        <w:rPr>
          <w:szCs w:val="24"/>
        </w:rPr>
        <w:t xml:space="preserve"> or family member you trust for assistance connecting to the support that can help. The University Counseling Center is here for you: call 412-648-7930 and visit their website</w:t>
      </w:r>
      <w:r>
        <w:rPr>
          <w:szCs w:val="24"/>
        </w:rPr>
        <w:t xml:space="preserve"> at </w:t>
      </w:r>
      <w:hyperlink r:id="rId14" w:history="1">
        <w:r w:rsidRPr="000B03EE">
          <w:rPr>
            <w:rStyle w:val="Hyperlink"/>
            <w:szCs w:val="24"/>
          </w:rPr>
          <w:t>http://www.studentaffairs.pitt.edu/cchome</w:t>
        </w:r>
      </w:hyperlink>
      <w:r w:rsidRPr="001756FC">
        <w:rPr>
          <w:szCs w:val="24"/>
        </w:rPr>
        <w:t xml:space="preserve">. </w:t>
      </w:r>
    </w:p>
    <w:p w14:paraId="35E51F1C" w14:textId="77777777" w:rsidR="001756FC" w:rsidRDefault="001756FC" w:rsidP="007530B0">
      <w:pPr>
        <w:spacing w:after="100" w:afterAutospacing="1"/>
        <w:rPr>
          <w:szCs w:val="24"/>
        </w:rPr>
      </w:pPr>
      <w:r w:rsidRPr="001756FC">
        <w:rPr>
          <w:szCs w:val="24"/>
        </w:rPr>
        <w:t>If you or someone you know is feeling suicidal, call someone immediately, day or night:</w:t>
      </w:r>
      <w:r>
        <w:rPr>
          <w:szCs w:val="24"/>
        </w:rPr>
        <w:t xml:space="preserve"> </w:t>
      </w:r>
    </w:p>
    <w:p w14:paraId="280A1ED8" w14:textId="1455AD46" w:rsidR="001756FC" w:rsidRDefault="001756FC" w:rsidP="001756FC">
      <w:pPr>
        <w:spacing w:after="100" w:afterAutospacing="1"/>
        <w:ind w:firstLine="720"/>
        <w:rPr>
          <w:szCs w:val="24"/>
        </w:rPr>
      </w:pPr>
      <w:r w:rsidRPr="001756FC">
        <w:rPr>
          <w:szCs w:val="24"/>
        </w:rPr>
        <w:lastRenderedPageBreak/>
        <w:t>University Counseling Center (UCC): 412 648-7930</w:t>
      </w:r>
    </w:p>
    <w:p w14:paraId="79AB9CDA" w14:textId="77777777" w:rsidR="001756FC" w:rsidRDefault="001756FC" w:rsidP="001756FC">
      <w:pPr>
        <w:spacing w:after="100" w:afterAutospacing="1"/>
        <w:ind w:firstLine="720"/>
        <w:rPr>
          <w:szCs w:val="24"/>
        </w:rPr>
      </w:pPr>
      <w:r w:rsidRPr="001756FC">
        <w:rPr>
          <w:szCs w:val="24"/>
        </w:rPr>
        <w:t>University Counseling Center Mental Health Crisis Response:  412-648-7930 x1</w:t>
      </w:r>
    </w:p>
    <w:p w14:paraId="44C51B54" w14:textId="092B2C84" w:rsidR="001756FC" w:rsidRDefault="001756FC" w:rsidP="001756FC">
      <w:pPr>
        <w:spacing w:after="100" w:afterAutospacing="1"/>
        <w:ind w:firstLine="720"/>
        <w:rPr>
          <w:szCs w:val="24"/>
        </w:rPr>
      </w:pPr>
      <w:r w:rsidRPr="001756FC">
        <w:rPr>
          <w:szCs w:val="24"/>
        </w:rPr>
        <w:t>Resolve Crisis Network: 888-796-8226 (888-7-YOU-CAN)</w:t>
      </w:r>
    </w:p>
    <w:p w14:paraId="58576CDD" w14:textId="2CF83ADF" w:rsidR="001756FC" w:rsidRDefault="001756FC" w:rsidP="001756FC">
      <w:pPr>
        <w:spacing w:after="100" w:afterAutospacing="1"/>
        <w:ind w:firstLine="720"/>
        <w:rPr>
          <w:szCs w:val="24"/>
        </w:rPr>
      </w:pPr>
      <w:r w:rsidRPr="002D7A23">
        <w:rPr>
          <w:szCs w:val="24"/>
        </w:rPr>
        <w:t>Psychological Services and Sexual Assault Services (412-648-7930)</w:t>
      </w:r>
    </w:p>
    <w:p w14:paraId="12E8AB17" w14:textId="0D8EDB00" w:rsidR="001756FC" w:rsidRDefault="001756FC" w:rsidP="001756FC">
      <w:pPr>
        <w:pStyle w:val="Heading2"/>
        <w:numPr>
          <w:ilvl w:val="0"/>
          <w:numId w:val="0"/>
        </w:numPr>
      </w:pPr>
    </w:p>
    <w:p w14:paraId="02F85685" w14:textId="77777777" w:rsidR="001756FC" w:rsidRPr="008358F5" w:rsidRDefault="001756FC" w:rsidP="00A839C2">
      <w:pPr>
        <w:pStyle w:val="Heading3"/>
      </w:pPr>
      <w:bookmarkStart w:id="10" w:name="_Toc48120459"/>
      <w:r w:rsidRPr="008358F5">
        <w:t>The Writing Center</w:t>
      </w:r>
      <w:bookmarkEnd w:id="10"/>
      <w:r w:rsidRPr="008358F5">
        <w:t xml:space="preserve"> </w:t>
      </w:r>
    </w:p>
    <w:p w14:paraId="0C1BD289" w14:textId="77777777" w:rsidR="001756FC" w:rsidRDefault="001756FC" w:rsidP="001756FC">
      <w:pPr>
        <w:rPr>
          <w:szCs w:val="24"/>
        </w:rPr>
      </w:pPr>
      <w:r w:rsidRPr="006653C7">
        <w:rPr>
          <w:szCs w:val="24"/>
        </w:rPr>
        <w:t>The Writing Center, located at 317B O'Hara Student Center, is an excellent resource for working with an</w:t>
      </w:r>
      <w:r>
        <w:rPr>
          <w:szCs w:val="24"/>
        </w:rPr>
        <w:t xml:space="preserve"> </w:t>
      </w:r>
      <w:r w:rsidRPr="006653C7">
        <w:rPr>
          <w:szCs w:val="24"/>
        </w:rPr>
        <w:t>experienced consultant on your writing</w:t>
      </w:r>
      <w:r>
        <w:rPr>
          <w:szCs w:val="24"/>
        </w:rPr>
        <w:t xml:space="preserve"> – and not only alphanumeric writing</w:t>
      </w:r>
      <w:r w:rsidRPr="006653C7">
        <w:rPr>
          <w:szCs w:val="24"/>
        </w:rPr>
        <w:t xml:space="preserve">. Although </w:t>
      </w:r>
      <w:r>
        <w:rPr>
          <w:szCs w:val="24"/>
        </w:rPr>
        <w:t xml:space="preserve">not every consultant has experience with multimodal composing, they’re a great resource for developing ideas, getting feedback from an outside reader, and getting organized for revision and reflection. </w:t>
      </w:r>
    </w:p>
    <w:p w14:paraId="22687750" w14:textId="77777777" w:rsidR="001756FC" w:rsidRDefault="001756FC" w:rsidP="001756FC">
      <w:pPr>
        <w:rPr>
          <w:szCs w:val="24"/>
        </w:rPr>
      </w:pPr>
    </w:p>
    <w:p w14:paraId="1CB6029C" w14:textId="77777777" w:rsidR="001756FC" w:rsidRDefault="001756FC" w:rsidP="001756FC">
      <w:pPr>
        <w:rPr>
          <w:szCs w:val="24"/>
        </w:rPr>
      </w:pPr>
      <w:r w:rsidRPr="006653C7">
        <w:rPr>
          <w:szCs w:val="24"/>
        </w:rPr>
        <w:t>Consultants can</w:t>
      </w:r>
      <w:r>
        <w:rPr>
          <w:szCs w:val="24"/>
        </w:rPr>
        <w:t xml:space="preserve"> </w:t>
      </w:r>
      <w:r w:rsidRPr="006653C7">
        <w:rPr>
          <w:szCs w:val="24"/>
        </w:rPr>
        <w:t xml:space="preserve">work with you on a one-time basis or throughout the term. In some cases, </w:t>
      </w:r>
      <w:r>
        <w:rPr>
          <w:szCs w:val="24"/>
        </w:rPr>
        <w:t xml:space="preserve">I </w:t>
      </w:r>
      <w:r w:rsidRPr="006653C7">
        <w:rPr>
          <w:szCs w:val="24"/>
        </w:rPr>
        <w:t>may require that</w:t>
      </w:r>
      <w:r>
        <w:rPr>
          <w:szCs w:val="24"/>
        </w:rPr>
        <w:t xml:space="preserve"> </w:t>
      </w:r>
      <w:r w:rsidRPr="006653C7">
        <w:rPr>
          <w:szCs w:val="24"/>
        </w:rPr>
        <w:t xml:space="preserve">you go to the Writing Center for help on a particular </w:t>
      </w:r>
      <w:r>
        <w:rPr>
          <w:szCs w:val="24"/>
        </w:rPr>
        <w:t>skillset</w:t>
      </w:r>
      <w:r w:rsidRPr="006653C7">
        <w:rPr>
          <w:szCs w:val="24"/>
        </w:rPr>
        <w:t>; otherwise, you can decide on your own to</w:t>
      </w:r>
      <w:r>
        <w:rPr>
          <w:szCs w:val="24"/>
        </w:rPr>
        <w:t xml:space="preserve"> </w:t>
      </w:r>
      <w:r w:rsidRPr="006653C7">
        <w:rPr>
          <w:szCs w:val="24"/>
        </w:rPr>
        <w:t xml:space="preserve">seek assistance. To make an appointment, come to the Writing Center or call </w:t>
      </w:r>
      <w:r>
        <w:rPr>
          <w:szCs w:val="24"/>
        </w:rPr>
        <w:t>412-</w:t>
      </w:r>
      <w:r w:rsidRPr="006653C7">
        <w:rPr>
          <w:szCs w:val="24"/>
        </w:rPr>
        <w:t>624-6556.</w:t>
      </w:r>
      <w:r>
        <w:rPr>
          <w:szCs w:val="24"/>
        </w:rPr>
        <w:t xml:space="preserve"> For more information, including answers to frequently asked questions, visit </w:t>
      </w:r>
      <w:hyperlink r:id="rId15" w:history="1">
        <w:r w:rsidRPr="000B03EE">
          <w:rPr>
            <w:rStyle w:val="Hyperlink"/>
            <w:szCs w:val="24"/>
          </w:rPr>
          <w:t>http://www.writingcenter.pitt.edu/undergraduate-services/student-faqs</w:t>
        </w:r>
      </w:hyperlink>
      <w:r>
        <w:rPr>
          <w:szCs w:val="24"/>
        </w:rPr>
        <w:t>.</w:t>
      </w:r>
    </w:p>
    <w:p w14:paraId="2E6F8E1B" w14:textId="77777777" w:rsidR="001756FC" w:rsidRDefault="001756FC" w:rsidP="001756FC">
      <w:pPr>
        <w:pStyle w:val="Heading2"/>
        <w:numPr>
          <w:ilvl w:val="0"/>
          <w:numId w:val="0"/>
        </w:numPr>
      </w:pPr>
    </w:p>
    <w:p w14:paraId="32E1E170" w14:textId="77777777" w:rsidR="001756FC" w:rsidRDefault="001756FC" w:rsidP="001756FC">
      <w:pPr>
        <w:pStyle w:val="Heading2"/>
        <w:numPr>
          <w:ilvl w:val="0"/>
          <w:numId w:val="0"/>
        </w:numPr>
      </w:pPr>
    </w:p>
    <w:p w14:paraId="4DC7C2F4" w14:textId="08AB68D8" w:rsidR="00134E73" w:rsidRPr="00134E73" w:rsidRDefault="00134E73" w:rsidP="001756FC">
      <w:pPr>
        <w:pStyle w:val="Heading2"/>
        <w:numPr>
          <w:ilvl w:val="0"/>
          <w:numId w:val="0"/>
        </w:numPr>
      </w:pPr>
      <w:bookmarkStart w:id="11" w:name="_Toc48120460"/>
      <w:r w:rsidRPr="00134E73">
        <w:t>Projects</w:t>
      </w:r>
      <w:bookmarkEnd w:id="11"/>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A839C2">
      <w:pPr>
        <w:pStyle w:val="Heading3"/>
      </w:pPr>
      <w:bookmarkStart w:id="12" w:name="_Toc48120461"/>
      <w:r>
        <w:t>Audio</w:t>
      </w:r>
      <w:r w:rsidR="00134E73" w:rsidRPr="00134E73">
        <w:t xml:space="preserve"> Narrative</w:t>
      </w:r>
      <w:bookmarkEnd w:id="12"/>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A839C2">
      <w:pPr>
        <w:pStyle w:val="Heading3"/>
      </w:pPr>
      <w:bookmarkStart w:id="13" w:name="_Toc48120462"/>
      <w:r w:rsidRPr="00134E73">
        <w:lastRenderedPageBreak/>
        <w:t>Visual Argument</w:t>
      </w:r>
      <w:r w:rsidR="004C533A">
        <w:t xml:space="preserve"> / Rhetorical Collage</w:t>
      </w:r>
      <w:bookmarkEnd w:id="13"/>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A839C2">
      <w:pPr>
        <w:pStyle w:val="Heading3"/>
      </w:pPr>
      <w:bookmarkStart w:id="14" w:name="_Toc48120463"/>
      <w:r w:rsidRPr="00134E73">
        <w:t>Website Portfolio</w:t>
      </w:r>
      <w:bookmarkEnd w:id="14"/>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t>
      </w:r>
      <w:proofErr w:type="spellStart"/>
      <w:r w:rsidRPr="004C533A">
        <w:rPr>
          <w:szCs w:val="24"/>
        </w:rPr>
        <w:t>Wix</w:t>
      </w:r>
      <w:proofErr w:type="spellEnd"/>
      <w:r w:rsidRPr="004C533A">
        <w:rPr>
          <w:szCs w:val="24"/>
        </w:rPr>
        <w:t xml:space="preserve">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134E73" w:rsidRDefault="00A839C2" w:rsidP="00134E73">
      <w:pPr>
        <w:spacing w:before="100" w:beforeAutospacing="1" w:after="60"/>
        <w:outlineLvl w:val="4"/>
        <w:rPr>
          <w:b/>
          <w:bCs/>
          <w:szCs w:val="20"/>
        </w:rPr>
      </w:pPr>
      <w:r>
        <w:rPr>
          <w:b/>
          <w:bCs/>
          <w:szCs w:val="20"/>
        </w:rPr>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134E73">
      <w:pPr>
        <w:rPr>
          <w:b/>
          <w:bCs/>
          <w:szCs w:val="24"/>
        </w:rPr>
      </w:pPr>
      <w:r>
        <w:rPr>
          <w:b/>
          <w:bCs/>
          <w:szCs w:val="24"/>
        </w:rP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16"/>
          <w:headerReference w:type="first" r:id="rId17"/>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5" w:name="_Toc48120464"/>
      <w:r w:rsidRPr="00206326">
        <w:rPr>
          <w:lang w:bidi="he-IL"/>
        </w:rPr>
        <w:lastRenderedPageBreak/>
        <w:t>Schedule</w:t>
      </w:r>
      <w:r>
        <w:rPr>
          <w:lang w:bidi="he-IL"/>
        </w:rPr>
        <w:t xml:space="preserve"> Preview</w:t>
      </w:r>
      <w:bookmarkEnd w:id="15"/>
    </w:p>
    <w:p w14:paraId="35B8B251" w14:textId="25185A9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20</w:t>
      </w:r>
      <w:r w:rsidR="00B71E3F">
        <w:rPr>
          <w:rFonts w:eastAsia="Times New Roman"/>
          <w:b/>
          <w:lang w:bidi="he-IL"/>
        </w:rPr>
        <w:t>2</w:t>
      </w:r>
      <w:r w:rsidR="00D01886">
        <w:rPr>
          <w:rFonts w:eastAsia="Times New Roman"/>
          <w:b/>
          <w:lang w:bidi="he-IL"/>
        </w:rPr>
        <w:t>2</w:t>
      </w:r>
      <w:r w:rsidR="00E42B24">
        <w:rPr>
          <w:rFonts w:eastAsia="Times New Roman"/>
          <w:b/>
          <w:lang w:bidi="he-IL"/>
        </w:rPr>
        <w:t>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 xml:space="preserve">Visual </w:t>
      </w:r>
      <w:proofErr w:type="spellStart"/>
      <w:r>
        <w:t>Rhetorics</w:t>
      </w:r>
      <w:proofErr w:type="spellEnd"/>
      <w:r>
        <w:t xml:space="preserve">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6" w:name="_Toc48120465"/>
      <w:r w:rsidRPr="007835FD">
        <w:t xml:space="preserve">Unit I: </w:t>
      </w:r>
      <w:r>
        <w:t>What makes Digital Media New?</w:t>
      </w:r>
      <w:bookmarkEnd w:id="16"/>
    </w:p>
    <w:p w14:paraId="033D4C51" w14:textId="19477755"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 xml:space="preserve">1/19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18"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19"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681C78B6"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202</w:t>
      </w:r>
      <w:r w:rsidR="00016390">
        <w:rPr>
          <w:bCs/>
          <w:sz w:val="22"/>
        </w:rPr>
        <w:t>2</w:t>
      </w:r>
      <w:r w:rsidRPr="00915E20">
        <w:rPr>
          <w:bCs/>
          <w:sz w:val="22"/>
        </w:rPr>
        <w:t>spring/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7777777" w:rsidR="00480E37" w:rsidRDefault="00480E37" w:rsidP="00480E37">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Atom</w:t>
      </w:r>
      <w:r w:rsidR="00915E20">
        <w:rPr>
          <w:bCs/>
          <w:sz w:val="22"/>
        </w:rPr>
        <w:t xml:space="preserve"> (https://</w:t>
      </w:r>
      <w:hyperlink r:id="rId20" w:history="1">
        <w:r w:rsidR="00915E20" w:rsidRPr="00915E20">
          <w:rPr>
            <w:rStyle w:val="Hyperlink"/>
            <w:color w:val="auto"/>
            <w:sz w:val="22"/>
            <w:u w:val="none"/>
          </w:rPr>
          <w:t>atom.io/</w:t>
        </w:r>
      </w:hyperlink>
      <w:r w:rsidR="00915E20">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3B9A9220"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 xml:space="preserve">1/21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w:t>
      </w:r>
      <w:proofErr w:type="spellStart"/>
      <w:r w:rsidRPr="00915E20">
        <w:rPr>
          <w:bCs/>
          <w:sz w:val="22"/>
        </w:rPr>
        <w:t>Su's</w:t>
      </w:r>
      <w:proofErr w:type="spellEnd"/>
      <w:r w:rsidRPr="00915E20">
        <w:rPr>
          <w:bCs/>
          <w:sz w:val="22"/>
        </w:rPr>
        <w:t xml:space="preserve"> "Playing Lev Manovich" </w:t>
      </w:r>
      <w:r>
        <w:rPr>
          <w:bCs/>
          <w:sz w:val="22"/>
        </w:rPr>
        <w:t>(</w:t>
      </w:r>
      <w:hyperlink r:id="rId21"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7962A21A"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202</w:t>
      </w:r>
      <w:r>
        <w:rPr>
          <w:bCs/>
          <w:sz w:val="22"/>
        </w:rPr>
        <w:t>2</w:t>
      </w:r>
      <w:r w:rsidRPr="00915E20">
        <w:rPr>
          <w:bCs/>
          <w:sz w:val="22"/>
        </w:rPr>
        <w:t>spring/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5E57FF78"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 xml:space="preserve">1/26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277C45B1"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 (</w:t>
      </w:r>
      <w:hyperlink r:id="rId22" w:history="1">
        <w:r w:rsidRPr="00915E20">
          <w:rPr>
            <w:rStyle w:val="Hyperlink"/>
            <w:color w:val="auto"/>
            <w:sz w:val="22"/>
            <w:u w:val="none"/>
          </w:rPr>
          <w:t>https://www.audacityteam.org/download/</w:t>
        </w:r>
      </w:hyperlink>
      <w:r w:rsidRPr="00B603BB">
        <w:rPr>
          <w:sz w:val="22"/>
        </w:rPr>
        <w:t>)</w:t>
      </w:r>
    </w:p>
    <w:p w14:paraId="7F635691" w14:textId="3B28FF51"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hyperlink r:id="rId23" w:history="1">
        <w:r w:rsidRPr="00D626A5">
          <w:rPr>
            <w:rStyle w:val="Hyperlink"/>
            <w:sz w:val="22"/>
          </w:rPr>
          <w:t>https://www.youtube.com/watch?v=8oOaXWdmMcc</w:t>
        </w:r>
      </w:hyperlink>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7" w:name="_Toc48120466"/>
      <w:r w:rsidRPr="00E563E0">
        <w:t xml:space="preserve">Unit II: </w:t>
      </w:r>
      <w:r>
        <w:t xml:space="preserve">Soundscapes and </w:t>
      </w:r>
      <w:proofErr w:type="spellStart"/>
      <w:r>
        <w:t>Soundwriting</w:t>
      </w:r>
      <w:bookmarkEnd w:id="17"/>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701FE366" w:rsidR="00B71E3F" w:rsidRDefault="00B71E3F" w:rsidP="00B71E3F">
      <w:r>
        <w:t xml:space="preserve">Tu </w:t>
      </w:r>
      <w:r w:rsidR="00605DEB">
        <w:t>1/25</w:t>
      </w:r>
      <w:r>
        <w:tab/>
      </w:r>
      <w:r w:rsidR="003F68C3">
        <w:t>Audio</w:t>
      </w:r>
      <w:r>
        <w:t xml:space="preserve"> narrative proposal due</w:t>
      </w:r>
    </w:p>
    <w:p w14:paraId="3BCAF5EF" w14:textId="43FB6521" w:rsidR="00B71E3F" w:rsidRDefault="00B71E3F" w:rsidP="00B71E3F">
      <w:r>
        <w:t xml:space="preserve">Th </w:t>
      </w:r>
      <w:r w:rsidR="00605DEB">
        <w:t>1/27</w:t>
      </w:r>
      <w:r>
        <w:tab/>
      </w:r>
      <w:r w:rsidR="003F68C3">
        <w:t xml:space="preserve">Audio </w:t>
      </w:r>
      <w:r>
        <w:t xml:space="preserve">narrative preview due </w:t>
      </w:r>
    </w:p>
    <w:p w14:paraId="74499FD2" w14:textId="67F836DC" w:rsidR="00B71E3F" w:rsidRPr="001837BB" w:rsidRDefault="00B71E3F" w:rsidP="00B71E3F">
      <w:r w:rsidRPr="001837BB">
        <w:t xml:space="preserve">Tu </w:t>
      </w:r>
      <w:r w:rsidR="00915E20">
        <w:t>2/</w:t>
      </w:r>
      <w:r w:rsidR="00605DEB">
        <w:t>1</w:t>
      </w:r>
      <w:r w:rsidR="00915E20">
        <w:tab/>
      </w:r>
      <w:r w:rsidRPr="001837BB">
        <w:tab/>
      </w:r>
      <w:r w:rsidR="003F68C3">
        <w:t xml:space="preserve">Audio </w:t>
      </w:r>
      <w:r>
        <w:t xml:space="preserve">narrative </w:t>
      </w:r>
      <w:r w:rsidRPr="001837BB">
        <w:t>full draft due</w:t>
      </w:r>
    </w:p>
    <w:p w14:paraId="47853EDD" w14:textId="35CA8CCD" w:rsidR="00B71E3F" w:rsidRDefault="00B71E3F" w:rsidP="00B71E3F">
      <w:r>
        <w:t xml:space="preserve">Sun </w:t>
      </w:r>
      <w:r w:rsidR="00915E20">
        <w:t>2/</w:t>
      </w:r>
      <w:r w:rsidR="00605DEB">
        <w:t>6</w:t>
      </w:r>
      <w:r>
        <w:tab/>
      </w:r>
      <w:r w:rsidR="00CC1E42">
        <w:t xml:space="preserve">Aim to complete </w:t>
      </w:r>
      <w:r w:rsidR="003F68C3">
        <w:t>audio</w:t>
      </w:r>
      <w:r>
        <w:t xml:space="preserve"> narrative</w:t>
      </w:r>
      <w:r w:rsidR="00CC1E42">
        <w:t>, so you have time to reflect</w:t>
      </w:r>
    </w:p>
    <w:p w14:paraId="610D5351" w14:textId="739C6565" w:rsidR="00CC1E42" w:rsidRDefault="00CC1E42" w:rsidP="00B71E3F">
      <w:r>
        <w:t xml:space="preserve">Tues </w:t>
      </w:r>
      <w:r w:rsidR="00915E20">
        <w:t>2/</w:t>
      </w:r>
      <w:r w:rsidR="00605DEB">
        <w:t>8</w:t>
      </w:r>
      <w:r w:rsidR="00605DEB">
        <w:tab/>
      </w:r>
      <w:r w:rsidR="003F68C3">
        <w:t xml:space="preserve">Audio </w:t>
      </w:r>
      <w:r>
        <w:t>narrative + reflection due</w:t>
      </w:r>
    </w:p>
    <w:p w14:paraId="5DC97CA0" w14:textId="77777777" w:rsidR="00B71E3F" w:rsidRDefault="00B71E3F" w:rsidP="00B71E3F"/>
    <w:p w14:paraId="15BEE5E3" w14:textId="77777777" w:rsidR="00B71E3F" w:rsidRDefault="00B71E3F" w:rsidP="00B71E3F">
      <w:pPr>
        <w:pStyle w:val="Heading2"/>
      </w:pPr>
      <w:bookmarkStart w:id="18" w:name="_Toc48120467"/>
      <w:r>
        <w:t xml:space="preserve">Unit III: Visual </w:t>
      </w:r>
      <w:proofErr w:type="spellStart"/>
      <w:r>
        <w:t>Rhetorics</w:t>
      </w:r>
      <w:proofErr w:type="spellEnd"/>
      <w:r>
        <w:t xml:space="preserve"> and Argument</w:t>
      </w:r>
      <w:bookmarkEnd w:id="18"/>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4BD1ACEA" w:rsidR="00B71E3F" w:rsidRDefault="00915E20" w:rsidP="00B71E3F">
      <w:r>
        <w:t>T</w:t>
      </w:r>
      <w:r w:rsidR="00605DEB">
        <w:t>u</w:t>
      </w:r>
      <w:r>
        <w:t xml:space="preserve"> 2/</w:t>
      </w:r>
      <w:r w:rsidR="00605DEB">
        <w:t>1</w:t>
      </w:r>
      <w:r>
        <w:t>5</w:t>
      </w:r>
      <w:r w:rsidR="00B71E3F">
        <w:tab/>
        <w:t>Visual argument proposal due</w:t>
      </w:r>
    </w:p>
    <w:p w14:paraId="5B47FE80" w14:textId="611F671C" w:rsidR="00B71E3F" w:rsidRDefault="00B71E3F" w:rsidP="00B71E3F">
      <w:r>
        <w:t>T</w:t>
      </w:r>
      <w:r w:rsidR="00605DEB">
        <w:t>h</w:t>
      </w:r>
      <w:r w:rsidR="00915E20">
        <w:t xml:space="preserve"> </w:t>
      </w:r>
      <w:r w:rsidR="00605DEB">
        <w:t>2/17</w:t>
      </w:r>
      <w:r>
        <w:t xml:space="preserve"> </w:t>
      </w:r>
      <w:r>
        <w:tab/>
        <w:t>Visual argument preview due</w:t>
      </w:r>
    </w:p>
    <w:p w14:paraId="73FB5647" w14:textId="4EC63938" w:rsidR="00B71E3F" w:rsidRPr="00E03C14" w:rsidRDefault="00B71E3F" w:rsidP="00B71E3F">
      <w:r w:rsidRPr="00E03C14">
        <w:t>T</w:t>
      </w:r>
      <w:r w:rsidR="00605DEB">
        <w:t>u</w:t>
      </w:r>
      <w:r w:rsidRPr="00E03C14">
        <w:t xml:space="preserve"> </w:t>
      </w:r>
      <w:r w:rsidR="00605DEB">
        <w:t>2/22</w:t>
      </w:r>
      <w:r w:rsidRPr="00E03C14">
        <w:tab/>
      </w:r>
      <w:r>
        <w:t>Visual argument full draft due</w:t>
      </w:r>
    </w:p>
    <w:p w14:paraId="0C29E392" w14:textId="14DEC11A" w:rsidR="00B71E3F" w:rsidRDefault="00605DEB" w:rsidP="00B71E3F">
      <w:r>
        <w:t>Sun</w:t>
      </w:r>
      <w:r w:rsidR="00915E20">
        <w:t xml:space="preserve"> </w:t>
      </w:r>
      <w:r>
        <w:t>2/27</w:t>
      </w:r>
      <w:r w:rsidR="00B71E3F">
        <w:tab/>
      </w:r>
      <w:r w:rsidR="00CC1E42">
        <w:t>Aim to complete v</w:t>
      </w:r>
      <w:r w:rsidR="00B71E3F">
        <w:t>isual argument</w:t>
      </w:r>
      <w:r w:rsidR="00CC1E42">
        <w:t>, so you have time to reflect</w:t>
      </w:r>
    </w:p>
    <w:p w14:paraId="5EF5F5A1" w14:textId="7306C8DC" w:rsidR="00CC1E42" w:rsidRDefault="00605DEB" w:rsidP="00B71E3F">
      <w:r>
        <w:t>Tu</w:t>
      </w:r>
      <w:r w:rsidR="00915E20">
        <w:t xml:space="preserve"> 3/1</w:t>
      </w:r>
      <w:r>
        <w:tab/>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9" w:name="_Toc48120468"/>
      <w:r>
        <w:t xml:space="preserve">Unit IV: </w:t>
      </w:r>
      <w:proofErr w:type="spellStart"/>
      <w:r>
        <w:t>Webslinging</w:t>
      </w:r>
      <w:proofErr w:type="spellEnd"/>
      <w:r>
        <w:t xml:space="preserve"> (</w:t>
      </w:r>
      <w:proofErr w:type="spellStart"/>
      <w:r>
        <w:t>html+css</w:t>
      </w:r>
      <w:proofErr w:type="spellEnd"/>
      <w:r>
        <w:t xml:space="preserve"> markup)</w:t>
      </w:r>
      <w:bookmarkEnd w:id="19"/>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0F3C1D4B" w:rsidR="00B71E3F" w:rsidRDefault="00B71E3F" w:rsidP="00B71E3F">
      <w:r>
        <w:t>T</w:t>
      </w:r>
      <w:r w:rsidR="000717CD">
        <w:t>h</w:t>
      </w:r>
      <w:r>
        <w:t xml:space="preserve"> </w:t>
      </w:r>
      <w:r w:rsidR="00915E20">
        <w:t>3/3</w:t>
      </w:r>
      <w:r w:rsidR="000717CD">
        <w:tab/>
      </w:r>
      <w:r>
        <w:tab/>
        <w:t>Web portfolio proposal due</w:t>
      </w:r>
    </w:p>
    <w:p w14:paraId="2CD1CEFC" w14:textId="4E508A32" w:rsidR="00B71E3F" w:rsidRDefault="00915E20" w:rsidP="00B71E3F">
      <w:r>
        <w:t>Tu 3/</w:t>
      </w:r>
      <w:r w:rsidR="000717CD">
        <w:t>22</w:t>
      </w:r>
      <w:r w:rsidR="00B71E3F">
        <w:tab/>
        <w:t>Web portfolio preview due</w:t>
      </w:r>
    </w:p>
    <w:p w14:paraId="07FE7749" w14:textId="626C48B6" w:rsidR="00B71E3F" w:rsidRDefault="00B71E3F" w:rsidP="00B71E3F">
      <w:r w:rsidRPr="00E03C14">
        <w:t xml:space="preserve">Tu </w:t>
      </w:r>
      <w:r w:rsidR="000717CD">
        <w:t>3/29</w:t>
      </w:r>
      <w:r w:rsidRPr="00E03C14">
        <w:tab/>
      </w:r>
      <w:r>
        <w:t>Web portfolio full draft due</w:t>
      </w:r>
    </w:p>
    <w:p w14:paraId="50C7CE15" w14:textId="70EA77D5" w:rsidR="000717CD" w:rsidRPr="00E03C14" w:rsidRDefault="000717CD" w:rsidP="000717CD">
      <w:r>
        <w:t>Tu 4/5</w:t>
      </w:r>
      <w:r>
        <w:tab/>
      </w:r>
      <w:r w:rsidR="00B71E3F">
        <w:tab/>
      </w:r>
      <w:r w:rsidR="00CC1E42">
        <w:t>Aim to complete w</w:t>
      </w:r>
      <w:r w:rsidR="00B71E3F">
        <w:t>eb portfolio</w:t>
      </w:r>
      <w:r w:rsidR="00CC1E42">
        <w:t>, so you have time to reflect</w:t>
      </w:r>
    </w:p>
    <w:p w14:paraId="47B637A1" w14:textId="30F37C4F" w:rsidR="00CC1E42" w:rsidRDefault="000717CD" w:rsidP="000717CD">
      <w:r>
        <w:t>Th 4/7</w:t>
      </w:r>
      <w:r>
        <w:tab/>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20" w:name="_Toc48120469"/>
      <w:r>
        <w:t xml:space="preserve">Unit V: </w:t>
      </w:r>
      <w:r w:rsidR="00622ACA">
        <w:t xml:space="preserve">Putting it Together </w:t>
      </w:r>
      <w:r>
        <w:t xml:space="preserve">(deadlines </w:t>
      </w:r>
      <w:proofErr w:type="spellStart"/>
      <w:r>
        <w:t>t.b.d.</w:t>
      </w:r>
      <w:proofErr w:type="spellEnd"/>
      <w:r>
        <w:t>)</w:t>
      </w:r>
      <w:bookmarkEnd w:id="20"/>
    </w:p>
    <w:p w14:paraId="460916B6" w14:textId="45E672BC" w:rsidR="00B71E3F" w:rsidRDefault="00B71E3F" w:rsidP="00B71E3F">
      <w:r>
        <w:t xml:space="preserve">Th </w:t>
      </w:r>
      <w:r w:rsidR="00C40A43">
        <w:t>4/2</w:t>
      </w:r>
      <w:r w:rsidR="00DD5732">
        <w:t>1</w:t>
      </w:r>
      <w:r>
        <w:tab/>
      </w:r>
      <w:proofErr w:type="gramStart"/>
      <w:r>
        <w:t>Last day</w:t>
      </w:r>
      <w:proofErr w:type="gramEnd"/>
      <w:r>
        <w:t xml:space="preserve"> of class; final project presentations</w:t>
      </w:r>
    </w:p>
    <w:p w14:paraId="60C9AAB1" w14:textId="77777777" w:rsidR="00457C5C" w:rsidRDefault="00457C5C" w:rsidP="00B37374">
      <w:pPr>
        <w:pStyle w:val="Heading1"/>
        <w:sectPr w:rsidR="00457C5C" w:rsidSect="0087563E">
          <w:headerReference w:type="default" r:id="rId24"/>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A1A70E" id="Text Box 8" o:spid="_x0000_s1027"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8"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21"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21"/>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9"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w:lastRenderedPageBreak/>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30"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in 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 xml:space="preserve">by ⅓ of a </w:t>
      </w:r>
      <w:r>
        <w:rPr>
          <w:rFonts w:eastAsia="Batang"/>
          <w:szCs w:val="24"/>
          <w:lang w:eastAsia="zh-TW"/>
        </w:rPr>
        <w:lastRenderedPageBreak/>
        <w:t>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5"/>
      <w:headerReference w:type="first" r:id="rId26"/>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AC05F" w14:textId="77777777" w:rsidR="007E6EA3" w:rsidRDefault="007E6EA3">
      <w:r>
        <w:separator/>
      </w:r>
    </w:p>
  </w:endnote>
  <w:endnote w:type="continuationSeparator" w:id="0">
    <w:p w14:paraId="05DAF036" w14:textId="77777777" w:rsidR="007E6EA3" w:rsidRDefault="007E6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DE057" w14:textId="77777777" w:rsidR="007E6EA3" w:rsidRDefault="007E6EA3">
      <w:r>
        <w:separator/>
      </w:r>
    </w:p>
  </w:footnote>
  <w:footnote w:type="continuationSeparator" w:id="0">
    <w:p w14:paraId="0A2D7910" w14:textId="77777777" w:rsidR="007E6EA3" w:rsidRDefault="007E6EA3">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3E2" w14:textId="5BBD3AB4"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463695">
      <w:rPr>
        <w:sz w:val="20"/>
        <w:szCs w:val="20"/>
      </w:rPr>
      <w:t>2</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E12" w14:textId="77777777" w:rsidR="006F0D8D"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185E" w14:textId="77777777" w:rsidR="006F0D8D"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2"/>
  </w:num>
  <w:num w:numId="4">
    <w:abstractNumId w:val="10"/>
  </w:num>
  <w:num w:numId="5">
    <w:abstractNumId w:val="26"/>
  </w:num>
  <w:num w:numId="6">
    <w:abstractNumId w:val="14"/>
  </w:num>
  <w:num w:numId="7">
    <w:abstractNumId w:val="23"/>
  </w:num>
  <w:num w:numId="8">
    <w:abstractNumId w:val="12"/>
  </w:num>
  <w:num w:numId="9">
    <w:abstractNumId w:val="15"/>
  </w:num>
  <w:num w:numId="10">
    <w:abstractNumId w:val="2"/>
  </w:num>
  <w:num w:numId="11">
    <w:abstractNumId w:val="32"/>
  </w:num>
  <w:num w:numId="12">
    <w:abstractNumId w:val="24"/>
  </w:num>
  <w:num w:numId="13">
    <w:abstractNumId w:val="4"/>
  </w:num>
  <w:num w:numId="14">
    <w:abstractNumId w:val="6"/>
  </w:num>
  <w:num w:numId="15">
    <w:abstractNumId w:val="8"/>
  </w:num>
  <w:num w:numId="16">
    <w:abstractNumId w:val="11"/>
  </w:num>
  <w:num w:numId="17">
    <w:abstractNumId w:val="5"/>
  </w:num>
  <w:num w:numId="18">
    <w:abstractNumId w:val="20"/>
  </w:num>
  <w:num w:numId="19">
    <w:abstractNumId w:val="7"/>
  </w:num>
  <w:num w:numId="20">
    <w:abstractNumId w:val="3"/>
  </w:num>
  <w:num w:numId="21">
    <w:abstractNumId w:val="21"/>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8"/>
  </w:num>
  <w:num w:numId="26">
    <w:abstractNumId w:val="9"/>
  </w:num>
  <w:num w:numId="27">
    <w:abstractNumId w:val="25"/>
  </w:num>
  <w:num w:numId="28">
    <w:abstractNumId w:val="31"/>
  </w:num>
  <w:num w:numId="29">
    <w:abstractNumId w:val="17"/>
  </w:num>
  <w:num w:numId="30">
    <w:abstractNumId w:val="27"/>
  </w:num>
  <w:num w:numId="31">
    <w:abstractNumId w:val="34"/>
  </w:num>
  <w:num w:numId="32">
    <w:abstractNumId w:val="30"/>
  </w:num>
  <w:num w:numId="33">
    <w:abstractNumId w:val="18"/>
  </w:num>
  <w:num w:numId="34">
    <w:abstractNumId w:val="19"/>
  </w:num>
  <w:num w:numId="35">
    <w:abstractNumId w:val="13"/>
  </w:num>
  <w:num w:numId="36">
    <w:abstractNumId w:val="33"/>
  </w:num>
  <w:num w:numId="37">
    <w:abstractNumId w:val="19"/>
  </w:num>
  <w:num w:numId="38">
    <w:abstractNumId w:val="19"/>
  </w:num>
  <w:num w:numId="39">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47679"/>
    <w:rsid w:val="00000268"/>
    <w:rsid w:val="00016390"/>
    <w:rsid w:val="00020528"/>
    <w:rsid w:val="00026B84"/>
    <w:rsid w:val="000570B7"/>
    <w:rsid w:val="00060736"/>
    <w:rsid w:val="000717CD"/>
    <w:rsid w:val="000D68FA"/>
    <w:rsid w:val="000D71B5"/>
    <w:rsid w:val="000E6873"/>
    <w:rsid w:val="00112A94"/>
    <w:rsid w:val="00134D12"/>
    <w:rsid w:val="00134E73"/>
    <w:rsid w:val="001418D8"/>
    <w:rsid w:val="001756FC"/>
    <w:rsid w:val="0017607D"/>
    <w:rsid w:val="001772A3"/>
    <w:rsid w:val="001837BB"/>
    <w:rsid w:val="001A60FE"/>
    <w:rsid w:val="001B3961"/>
    <w:rsid w:val="001D2D07"/>
    <w:rsid w:val="0020077B"/>
    <w:rsid w:val="00206326"/>
    <w:rsid w:val="0022562C"/>
    <w:rsid w:val="00230CA7"/>
    <w:rsid w:val="0023201F"/>
    <w:rsid w:val="00237AE6"/>
    <w:rsid w:val="00247B73"/>
    <w:rsid w:val="00281006"/>
    <w:rsid w:val="002867DA"/>
    <w:rsid w:val="00291195"/>
    <w:rsid w:val="002A5F96"/>
    <w:rsid w:val="002B529E"/>
    <w:rsid w:val="002B74E8"/>
    <w:rsid w:val="002C0B3D"/>
    <w:rsid w:val="002D1AC4"/>
    <w:rsid w:val="002D3FD6"/>
    <w:rsid w:val="002D7A23"/>
    <w:rsid w:val="002E3895"/>
    <w:rsid w:val="002E3DC6"/>
    <w:rsid w:val="002E72F0"/>
    <w:rsid w:val="002F3B11"/>
    <w:rsid w:val="002F5C85"/>
    <w:rsid w:val="002F6227"/>
    <w:rsid w:val="00344609"/>
    <w:rsid w:val="00356720"/>
    <w:rsid w:val="0038012A"/>
    <w:rsid w:val="00393CD8"/>
    <w:rsid w:val="003A5FAD"/>
    <w:rsid w:val="003B1ACB"/>
    <w:rsid w:val="003D2100"/>
    <w:rsid w:val="003D3427"/>
    <w:rsid w:val="003E0AEB"/>
    <w:rsid w:val="003F2E2E"/>
    <w:rsid w:val="003F56EE"/>
    <w:rsid w:val="003F68C3"/>
    <w:rsid w:val="00417809"/>
    <w:rsid w:val="004422E1"/>
    <w:rsid w:val="00457C5C"/>
    <w:rsid w:val="0046204F"/>
    <w:rsid w:val="00463695"/>
    <w:rsid w:val="0047088F"/>
    <w:rsid w:val="0047429F"/>
    <w:rsid w:val="00480E37"/>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016A"/>
    <w:rsid w:val="005E23A1"/>
    <w:rsid w:val="00605DEB"/>
    <w:rsid w:val="00605E52"/>
    <w:rsid w:val="00617382"/>
    <w:rsid w:val="00617B66"/>
    <w:rsid w:val="00622ACA"/>
    <w:rsid w:val="006437BC"/>
    <w:rsid w:val="00646EA2"/>
    <w:rsid w:val="006653C7"/>
    <w:rsid w:val="00692B2D"/>
    <w:rsid w:val="006A5371"/>
    <w:rsid w:val="006A53C8"/>
    <w:rsid w:val="006C18FD"/>
    <w:rsid w:val="006D1957"/>
    <w:rsid w:val="006D5269"/>
    <w:rsid w:val="006D7D23"/>
    <w:rsid w:val="006F0296"/>
    <w:rsid w:val="006F4A55"/>
    <w:rsid w:val="00715883"/>
    <w:rsid w:val="0071729D"/>
    <w:rsid w:val="00717E08"/>
    <w:rsid w:val="007233E1"/>
    <w:rsid w:val="00723CC8"/>
    <w:rsid w:val="00735876"/>
    <w:rsid w:val="007465CC"/>
    <w:rsid w:val="00747679"/>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E6EA3"/>
    <w:rsid w:val="007F5305"/>
    <w:rsid w:val="00800D2C"/>
    <w:rsid w:val="00820E68"/>
    <w:rsid w:val="008358F5"/>
    <w:rsid w:val="008407BB"/>
    <w:rsid w:val="00842766"/>
    <w:rsid w:val="00853A98"/>
    <w:rsid w:val="00856FCC"/>
    <w:rsid w:val="00862EC6"/>
    <w:rsid w:val="00873556"/>
    <w:rsid w:val="0087563E"/>
    <w:rsid w:val="0087788F"/>
    <w:rsid w:val="00886FEC"/>
    <w:rsid w:val="008C4CAA"/>
    <w:rsid w:val="008C6E2F"/>
    <w:rsid w:val="00915E20"/>
    <w:rsid w:val="00917C2B"/>
    <w:rsid w:val="00925F1F"/>
    <w:rsid w:val="0093423D"/>
    <w:rsid w:val="00936AE2"/>
    <w:rsid w:val="009542B2"/>
    <w:rsid w:val="00955986"/>
    <w:rsid w:val="00996BB9"/>
    <w:rsid w:val="009C04A9"/>
    <w:rsid w:val="009C3902"/>
    <w:rsid w:val="009F134F"/>
    <w:rsid w:val="00A64C53"/>
    <w:rsid w:val="00A7193D"/>
    <w:rsid w:val="00A75CF0"/>
    <w:rsid w:val="00A839C2"/>
    <w:rsid w:val="00AB1983"/>
    <w:rsid w:val="00AB74CF"/>
    <w:rsid w:val="00AD1B88"/>
    <w:rsid w:val="00AE00D4"/>
    <w:rsid w:val="00AE05DE"/>
    <w:rsid w:val="00B02EED"/>
    <w:rsid w:val="00B27B48"/>
    <w:rsid w:val="00B30F5D"/>
    <w:rsid w:val="00B3383A"/>
    <w:rsid w:val="00B370FA"/>
    <w:rsid w:val="00B37374"/>
    <w:rsid w:val="00B603BB"/>
    <w:rsid w:val="00B627D7"/>
    <w:rsid w:val="00B64E21"/>
    <w:rsid w:val="00B67E74"/>
    <w:rsid w:val="00B71E3F"/>
    <w:rsid w:val="00B84A26"/>
    <w:rsid w:val="00B84BC7"/>
    <w:rsid w:val="00BA6AB7"/>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C1E42"/>
    <w:rsid w:val="00CE7B2E"/>
    <w:rsid w:val="00CF6AD9"/>
    <w:rsid w:val="00D01886"/>
    <w:rsid w:val="00D2220A"/>
    <w:rsid w:val="00D234BB"/>
    <w:rsid w:val="00D622EC"/>
    <w:rsid w:val="00D67100"/>
    <w:rsid w:val="00D91E01"/>
    <w:rsid w:val="00D93BDB"/>
    <w:rsid w:val="00DA038E"/>
    <w:rsid w:val="00DA3916"/>
    <w:rsid w:val="00DA6FE5"/>
    <w:rsid w:val="00DB0521"/>
    <w:rsid w:val="00DB1289"/>
    <w:rsid w:val="00DB1D70"/>
    <w:rsid w:val="00DC1B1D"/>
    <w:rsid w:val="00DC3577"/>
    <w:rsid w:val="00DD5732"/>
    <w:rsid w:val="00E0381D"/>
    <w:rsid w:val="00E03C14"/>
    <w:rsid w:val="00E317DA"/>
    <w:rsid w:val="00E42B24"/>
    <w:rsid w:val="00E4507E"/>
    <w:rsid w:val="00E563E0"/>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numPr>
        <w:numId w:val="1"/>
      </w:numPr>
      <w:suppressAutoHyphens/>
      <w:outlineLvl w:val="1"/>
    </w:pPr>
    <w:rPr>
      <w:rFonts w:cs="Times New Roman"/>
      <w:sz w:val="26"/>
      <w:szCs w:val="24"/>
    </w:rPr>
  </w:style>
  <w:style w:type="paragraph" w:styleId="Heading3">
    <w:name w:val="heading 3"/>
    <w:basedOn w:val="Normal"/>
    <w:next w:val="Normal"/>
    <w:qFormat/>
    <w:rsid w:val="00A839C2"/>
    <w:pPr>
      <w:keepNext/>
      <w:spacing w:before="100" w:beforeAutospacing="1" w:after="60"/>
      <w:outlineLvl w:val="2"/>
    </w:pPr>
    <w:rPr>
      <w:b/>
      <w:b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studentaffairs.pitt.edu/drsabout" TargetMode="External"/><Relationship Id="rId18" Type="http://schemas.openxmlformats.org/officeDocument/2006/relationships/hyperlink" Target="http://bit.ly/cdm2021survey"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tylersu.github.io/o/" TargetMode="External"/><Relationship Id="rId7" Type="http://schemas.openxmlformats.org/officeDocument/2006/relationships/endnotes" Target="endnotes.xml"/><Relationship Id="rId12" Type="http://schemas.openxmlformats.org/officeDocument/2006/relationships/hyperlink" Target="http://www.pitt.edu/~provost/ai1.html" TargetMode="External"/><Relationship Id="rId17" Type="http://schemas.openxmlformats.org/officeDocument/2006/relationships/header" Target="header2.xml"/><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yperlink" Target="http://atom.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nglish.pitt.edu/%20undergraduate/understand-and-avoid-plagiaris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www.writingcenter.pitt.edu/undergraduate-services/student-faqs" TargetMode="External"/><Relationship Id="rId23" Type="http://schemas.openxmlformats.org/officeDocument/2006/relationships/hyperlink" Target="https://www.youtube.com/watch?v=8oOaXWdmMcc" TargetMode="External"/><Relationship Id="rId28" Type="http://schemas.openxmlformats.org/officeDocument/2006/relationships/theme" Target="theme/theme1.xml"/><Relationship Id="rId10" Type="http://schemas.openxmlformats.org/officeDocument/2006/relationships/hyperlink" Target="http://coronavirus.pitt.edu/" TargetMode="External"/><Relationship Id="rId19"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pitt.zoom.us/j/96194956806" TargetMode="External"/><Relationship Id="rId14" Type="http://schemas.openxmlformats.org/officeDocument/2006/relationships/hyperlink" Target="http://www.studentaffairs.pitt.edu/cchome" TargetMode="External"/><Relationship Id="rId22" Type="http://schemas.openxmlformats.org/officeDocument/2006/relationships/hyperlink" Target="https://www.audacityteam.org/downloa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6</Pages>
  <Words>6558</Words>
  <Characters>3738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3858</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4</cp:revision>
  <cp:lastPrinted>2019-01-08T11:43:00Z</cp:lastPrinted>
  <dcterms:created xsi:type="dcterms:W3CDTF">2022-01-10T03:52:00Z</dcterms:created>
  <dcterms:modified xsi:type="dcterms:W3CDTF">2022-01-11T20:09:00Z</dcterms:modified>
</cp:coreProperties>
</file>